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14B9A" w14:textId="7EC5D81A" w:rsidR="003C1AB0" w:rsidRPr="003C1AB0" w:rsidRDefault="007D4660" w:rsidP="003C1AB0">
      <w:pPr>
        <w:pStyle w:val="PlainText"/>
        <w:jc w:val="right"/>
        <w:rPr>
          <w:color w:val="000000" w:themeColor="text1"/>
          <w:sz w:val="28"/>
          <w:szCs w:val="28"/>
          <w:u w:val="single"/>
          <w:lang w:eastAsia="ja-JP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C63B46" wp14:editId="5667B47A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1724025" cy="7893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HT_Logo_Vert_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E194D" w14:textId="77777777" w:rsidR="003C1AB0" w:rsidRPr="003C1AB0" w:rsidRDefault="003C1AB0" w:rsidP="003C1AB0">
      <w:pPr>
        <w:pStyle w:val="PlainText"/>
        <w:jc w:val="right"/>
        <w:rPr>
          <w:color w:val="000000" w:themeColor="text1"/>
          <w:sz w:val="28"/>
          <w:szCs w:val="28"/>
          <w:u w:val="single"/>
          <w:lang w:eastAsia="ja-JP"/>
        </w:rPr>
      </w:pPr>
    </w:p>
    <w:p w14:paraId="65BD8E50" w14:textId="58F214A7" w:rsidR="003C1AB0" w:rsidRDefault="001A6031" w:rsidP="001A6031">
      <w:pPr>
        <w:pStyle w:val="PlainText"/>
        <w:rPr>
          <w:color w:val="000000" w:themeColor="text1"/>
          <w:sz w:val="28"/>
          <w:szCs w:val="28"/>
          <w:u w:val="single"/>
          <w:lang w:eastAsia="ja-JP"/>
        </w:rPr>
      </w:pPr>
      <w:r w:rsidRPr="001A6031">
        <w:rPr>
          <w:sz w:val="36"/>
          <w:szCs w:val="28"/>
        </w:rPr>
        <w:t xml:space="preserve">       </w:t>
      </w:r>
      <w:r w:rsidR="000F030E" w:rsidRPr="00503205">
        <w:rPr>
          <w:sz w:val="36"/>
          <w:szCs w:val="28"/>
          <w:u w:val="single"/>
        </w:rPr>
        <w:t xml:space="preserve">Research </w:t>
      </w:r>
      <w:r w:rsidR="003C1AB0" w:rsidRPr="00503205">
        <w:rPr>
          <w:sz w:val="36"/>
          <w:szCs w:val="28"/>
          <w:u w:val="single"/>
        </w:rPr>
        <w:t xml:space="preserve">Job </w:t>
      </w:r>
      <w:r w:rsidR="006651B2" w:rsidRPr="00503205">
        <w:rPr>
          <w:sz w:val="36"/>
          <w:szCs w:val="28"/>
          <w:u w:val="single"/>
        </w:rPr>
        <w:t xml:space="preserve">Posting </w:t>
      </w:r>
      <w:r w:rsidR="00BB55AD">
        <w:rPr>
          <w:sz w:val="36"/>
          <w:szCs w:val="28"/>
          <w:u w:val="single"/>
        </w:rPr>
        <w:t>Form</w:t>
      </w:r>
      <w:r w:rsidR="009505CD">
        <w:rPr>
          <w:sz w:val="28"/>
          <w:szCs w:val="28"/>
          <w:u w:val="single"/>
        </w:rPr>
        <w:br/>
      </w:r>
    </w:p>
    <w:tbl>
      <w:tblPr>
        <w:tblpPr w:leftFromText="180" w:rightFromText="180" w:vertAnchor="text" w:horzAnchor="margin" w:tblpX="108" w:tblpY="1757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6"/>
        <w:gridCol w:w="6904"/>
      </w:tblGrid>
      <w:tr w:rsidR="003808C8" w:rsidRPr="003C1AB0" w14:paraId="6DEAAECE" w14:textId="77777777" w:rsidTr="00503205">
        <w:tc>
          <w:tcPr>
            <w:tcW w:w="108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9901E" w14:textId="77777777" w:rsidR="003808C8" w:rsidRPr="003C1AB0" w:rsidRDefault="003808C8" w:rsidP="003808C8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Assignment Payroll Information (formerly Payroll Org Number)</w:t>
            </w:r>
          </w:p>
        </w:tc>
      </w:tr>
      <w:tr w:rsidR="003808C8" w:rsidRPr="003C1AB0" w14:paraId="7C16AAC6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101DB" w14:textId="77777777" w:rsidR="003808C8" w:rsidRPr="003C1AB0" w:rsidRDefault="003808C8" w:rsidP="003808C8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Position:</w:t>
            </w:r>
          </w:p>
          <w:p w14:paraId="5BF1137C" w14:textId="77777777" w:rsidR="003808C8" w:rsidRPr="003C1AB0" w:rsidRDefault="003808C8" w:rsidP="003808C8">
            <w:pPr>
              <w:spacing w:line="276" w:lineRule="auto"/>
              <w:rPr>
                <w:color w:val="000000" w:themeColor="text1"/>
                <w:lang w:eastAsia="ja-JP"/>
              </w:rPr>
            </w:pPr>
            <w:r w:rsidRPr="006748C6">
              <w:t>(</w:t>
            </w:r>
            <w:r>
              <w:t>R</w:t>
            </w:r>
            <w:r w:rsidRPr="006748C6">
              <w:t xml:space="preserve">efer to </w:t>
            </w:r>
            <w:hyperlink r:id="rId8" w:history="1">
              <w:r w:rsidRPr="00E65261">
                <w:rPr>
                  <w:rStyle w:val="Hyperlink"/>
                  <w:b/>
                </w:rPr>
                <w:t>Job Descriptions and Salaries</w:t>
              </w:r>
            </w:hyperlink>
            <w:r w:rsidRPr="006748C6">
              <w:t>)</w:t>
            </w:r>
          </w:p>
        </w:tc>
        <w:tc>
          <w:tcPr>
            <w:tcW w:w="69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56F96" w14:textId="77777777" w:rsidR="003808C8" w:rsidRPr="003C1AB0" w:rsidRDefault="003808C8" w:rsidP="003808C8">
            <w:pPr>
              <w:spacing w:line="276" w:lineRule="auto"/>
              <w:rPr>
                <w:color w:val="000000" w:themeColor="text1"/>
                <w:lang w:eastAsia="ja-JP"/>
              </w:rPr>
            </w:pPr>
          </w:p>
        </w:tc>
      </w:tr>
      <w:tr w:rsidR="003808C8" w:rsidRPr="003C1AB0" w14:paraId="741E5196" w14:textId="77777777" w:rsidTr="007D4660">
        <w:trPr>
          <w:trHeight w:val="643"/>
        </w:trPr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2739B" w14:textId="77777777" w:rsidR="003808C8" w:rsidRPr="003C1AB0" w:rsidRDefault="003808C8" w:rsidP="003808C8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How many Positions will be hired?</w:t>
            </w:r>
          </w:p>
        </w:tc>
        <w:tc>
          <w:tcPr>
            <w:tcW w:w="69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39B695" w14:textId="63A81DDD" w:rsidR="003808C8" w:rsidRPr="003C1AB0" w:rsidRDefault="003808C8" w:rsidP="003808C8">
            <w:pPr>
              <w:spacing w:after="240" w:line="276" w:lineRule="auto"/>
              <w:rPr>
                <w:color w:val="000000" w:themeColor="text1"/>
                <w:lang w:eastAsia="ja-JP"/>
              </w:rPr>
            </w:pPr>
            <w:r w:rsidRPr="003C1AB0">
              <w:rPr>
                <w:color w:val="000000" w:themeColor="text1"/>
                <w:lang w:eastAsia="ja-JP"/>
              </w:rPr>
              <w:t>Enter # of Positions to be Hired</w:t>
            </w:r>
            <w:r w:rsidR="001F3DA0">
              <w:rPr>
                <w:color w:val="000000" w:themeColor="text1"/>
                <w:lang w:eastAsia="ja-JP"/>
              </w:rPr>
              <w:t>:</w:t>
            </w:r>
            <w:r>
              <w:rPr>
                <w:color w:val="000000" w:themeColor="text1"/>
                <w:lang w:eastAsia="ja-JP"/>
              </w:rPr>
              <w:t xml:space="preserve">                       </w:t>
            </w:r>
          </w:p>
        </w:tc>
      </w:tr>
      <w:tr w:rsidR="003808C8" w:rsidRPr="003C1AB0" w14:paraId="7AE4D685" w14:textId="77777777" w:rsidTr="000D4925">
        <w:trPr>
          <w:trHeight w:val="448"/>
        </w:trPr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2CD111" w14:textId="77777777" w:rsidR="003808C8" w:rsidRPr="003C1AB0" w:rsidRDefault="003808C8" w:rsidP="003808C8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Reason for Posting:</w:t>
            </w:r>
          </w:p>
        </w:tc>
        <w:sdt>
          <w:sdtPr>
            <w:rPr>
              <w:b/>
              <w:bCs/>
            </w:rPr>
            <w:id w:val="1885217189"/>
            <w:dropDownList>
              <w:listItem w:displayText="Choose Reason from List" w:value="Choose Reason from List"/>
              <w:listItem w:displayText="Employee Terminated" w:value="Employee Terminated"/>
              <w:listItem w:displayText="New Position" w:value="New Position"/>
              <w:listItem w:displayText="Addition to Staff" w:value="Addition to Staff"/>
              <w:listItem w:displayText="Resignation" w:value="Resignation"/>
              <w:listItem w:displayText="Status Change" w:value="Status Change"/>
              <w:listItem w:displayText="Promotion or Position Transfer" w:value="Promotion or Position Transfer"/>
              <w:listItem w:displayText="Laid Off" w:value="Laid Off"/>
              <w:listItem w:displayText="Retired" w:value="Retired"/>
              <w:listItem w:displayText="Temporary Assignment" w:value="Temporary Assignment"/>
              <w:listItem w:displayText="Secondment" w:value="Secondment"/>
              <w:listItem w:displayText="Maternity Leave" w:value="Maternity Leave"/>
              <w:listItem w:displayText="Personal Leave" w:value="Personal Leave"/>
              <w:listItem w:displayText="Educational Leave" w:value="Educational Leave"/>
              <w:listItem w:displayText="Leave due to Illness" w:value="Leave due to Illness"/>
              <w:listItem w:displayText="LTD" w:value="LTD"/>
            </w:dropDownList>
          </w:sdtPr>
          <w:sdtEndPr/>
          <w:sdtContent>
            <w:tc>
              <w:tcPr>
                <w:tcW w:w="693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5D5078" w14:textId="77777777" w:rsidR="003808C8" w:rsidRPr="003C1AB0" w:rsidRDefault="000D4925" w:rsidP="003808C8">
                <w:pPr>
                  <w:spacing w:line="276" w:lineRule="auto"/>
                  <w:rPr>
                    <w:b/>
                    <w:bCs/>
                    <w:color w:val="000000" w:themeColor="text1"/>
                    <w:lang w:eastAsia="ja-JP"/>
                  </w:rPr>
                </w:pPr>
                <w:r w:rsidRPr="006748C6">
                  <w:rPr>
                    <w:b/>
                    <w:bCs/>
                  </w:rPr>
                  <w:t>Choose Reason from List</w:t>
                </w:r>
              </w:p>
            </w:tc>
          </w:sdtContent>
        </w:sdt>
      </w:tr>
      <w:tr w:rsidR="00612355" w:rsidRPr="003C1AB0" w14:paraId="222246EE" w14:textId="77777777" w:rsidTr="000D4925">
        <w:trPr>
          <w:trHeight w:val="448"/>
        </w:trPr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69EBC" w14:textId="77777777" w:rsidR="00612355" w:rsidRDefault="009F0A92" w:rsidP="009F0A92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revious Incumbent Name:</w:t>
            </w:r>
          </w:p>
          <w:p w14:paraId="710453DB" w14:textId="77777777" w:rsidR="009F0A92" w:rsidRPr="003C1AB0" w:rsidRDefault="009F0A92" w:rsidP="009F0A92">
            <w:pPr>
              <w:spacing w:line="276" w:lineRule="auto"/>
              <w:rPr>
                <w:b/>
                <w:bCs/>
                <w:color w:val="000000" w:themeColor="text1"/>
              </w:rPr>
            </w:pPr>
            <w:r>
              <w:rPr>
                <w:bCs/>
              </w:rPr>
              <w:t xml:space="preserve">(Only applicable if </w:t>
            </w:r>
            <w:r w:rsidRPr="00F804E5">
              <w:rPr>
                <w:bCs/>
              </w:rPr>
              <w:t>this position is replacing another employee</w:t>
            </w:r>
            <w:r>
              <w:rPr>
                <w:bCs/>
              </w:rPr>
              <w:t>)</w:t>
            </w:r>
          </w:p>
        </w:tc>
        <w:tc>
          <w:tcPr>
            <w:tcW w:w="693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11F64A" w14:textId="77777777" w:rsidR="00612355" w:rsidRPr="003C1AB0" w:rsidRDefault="00612355" w:rsidP="003808C8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</w:p>
        </w:tc>
      </w:tr>
      <w:tr w:rsidR="003808C8" w:rsidRPr="003C1AB0" w14:paraId="264B845D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07EE55" w14:textId="77777777" w:rsidR="003808C8" w:rsidRPr="003C1AB0" w:rsidRDefault="003808C8" w:rsidP="003808C8">
            <w:pPr>
              <w:spacing w:line="276" w:lineRule="auto"/>
              <w:rPr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Pay Ra</w:t>
            </w:r>
            <w:r>
              <w:rPr>
                <w:b/>
                <w:bCs/>
                <w:color w:val="000000" w:themeColor="text1"/>
              </w:rPr>
              <w:t>nge</w:t>
            </w:r>
            <w:r w:rsidRPr="003C1AB0">
              <w:rPr>
                <w:b/>
                <w:bCs/>
                <w:color w:val="000000" w:themeColor="text1"/>
              </w:rPr>
              <w:t>:</w:t>
            </w:r>
            <w:r w:rsidRPr="003C1AB0">
              <w:rPr>
                <w:color w:val="000000" w:themeColor="text1"/>
              </w:rPr>
              <w:t xml:space="preserve"> </w:t>
            </w:r>
          </w:p>
          <w:p w14:paraId="034EEC81" w14:textId="77777777" w:rsidR="003808C8" w:rsidRPr="003C1AB0" w:rsidRDefault="003808C8" w:rsidP="003808C8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6748C6">
              <w:t xml:space="preserve">(hourly, refer to </w:t>
            </w:r>
            <w:hyperlink r:id="rId9" w:history="1">
              <w:r w:rsidRPr="00E65261">
                <w:rPr>
                  <w:rStyle w:val="Hyperlink"/>
                  <w:b/>
                </w:rPr>
                <w:t>Job Descriptions and Salaries</w:t>
              </w:r>
            </w:hyperlink>
            <w:r w:rsidRPr="006748C6">
              <w:t>)</w:t>
            </w:r>
          </w:p>
        </w:tc>
        <w:tc>
          <w:tcPr>
            <w:tcW w:w="69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3B821" w14:textId="77777777" w:rsidR="003808C8" w:rsidRPr="003C1AB0" w:rsidRDefault="003808C8" w:rsidP="003808C8">
            <w:pPr>
              <w:spacing w:line="276" w:lineRule="auto"/>
              <w:rPr>
                <w:color w:val="000000" w:themeColor="text1"/>
                <w:lang w:eastAsia="ja-JP"/>
              </w:rPr>
            </w:pPr>
            <w:r w:rsidRPr="003C1AB0">
              <w:rPr>
                <w:color w:val="000000" w:themeColor="text1"/>
              </w:rPr>
              <w:t>$</w:t>
            </w:r>
          </w:p>
        </w:tc>
      </w:tr>
      <w:tr w:rsidR="00D96221" w:rsidRPr="003C1AB0" w14:paraId="6CD604CC" w14:textId="77777777" w:rsidTr="00612355">
        <w:trPr>
          <w:trHeight w:val="421"/>
        </w:trPr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219B00" w14:textId="77777777" w:rsidR="00D96221" w:rsidRPr="003C1AB0" w:rsidRDefault="00D96221" w:rsidP="00D96221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How many weeks to post?</w:t>
            </w:r>
          </w:p>
        </w:tc>
        <w:sdt>
          <w:sdtPr>
            <w:rPr>
              <w:b/>
              <w:bCs/>
            </w:rPr>
            <w:id w:val="-1408072996"/>
            <w:dropDownList>
              <w:listItem w:displayText="Choose # of Weeks from List" w:value="Choose # of Weeks from List"/>
              <w:listItem w:displayText="1 Week" w:value="1 Week"/>
              <w:listItem w:displayText="2 Weeks" w:value="2 Weeks"/>
              <w:listItem w:displayText="3 Weeks" w:value="3 Weeks"/>
              <w:listItem w:displayText="4 Weeks" w:value="4 Weeks"/>
            </w:dropDownList>
          </w:sdtPr>
          <w:sdtEndPr/>
          <w:sdtContent>
            <w:tc>
              <w:tcPr>
                <w:tcW w:w="693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6441492" w14:textId="77777777" w:rsidR="00D96221" w:rsidRDefault="00D96221" w:rsidP="00D96221">
                <w:pPr>
                  <w:spacing w:line="276" w:lineRule="auto"/>
                  <w:rPr>
                    <w:b/>
                    <w:bCs/>
                    <w:color w:val="1F497D"/>
                  </w:rPr>
                </w:pPr>
                <w:r w:rsidRPr="00D96221">
                  <w:rPr>
                    <w:b/>
                    <w:bCs/>
                  </w:rPr>
                  <w:t>Choose # of Weeks from List</w:t>
                </w:r>
              </w:p>
            </w:tc>
          </w:sdtContent>
        </w:sdt>
      </w:tr>
      <w:tr w:rsidR="00D96221" w:rsidRPr="003C1AB0" w14:paraId="731ECB6E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2E531" w14:textId="77777777" w:rsidR="00D96221" w:rsidRPr="003C1AB0" w:rsidRDefault="00D96221" w:rsidP="00D96221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3C1AB0">
              <w:rPr>
                <w:b/>
                <w:bCs/>
                <w:color w:val="000000" w:themeColor="text1"/>
              </w:rPr>
              <w:t>Work Type:</w:t>
            </w:r>
          </w:p>
          <w:p w14:paraId="5D9F75F8" w14:textId="77777777" w:rsidR="00D96221" w:rsidRPr="003C1AB0" w:rsidRDefault="00D96221" w:rsidP="00D96221">
            <w:pPr>
              <w:spacing w:line="276" w:lineRule="auto"/>
              <w:rPr>
                <w:color w:val="000000" w:themeColor="text1"/>
                <w:lang w:eastAsia="ja-JP"/>
              </w:rPr>
            </w:pPr>
            <w:r w:rsidRPr="003C1AB0">
              <w:rPr>
                <w:color w:val="000000" w:themeColor="text1"/>
              </w:rPr>
              <w:t>(formerly Job Status)</w:t>
            </w:r>
          </w:p>
        </w:tc>
        <w:sdt>
          <w:sdtPr>
            <w:rPr>
              <w:b/>
              <w:bCs/>
              <w:color w:val="000000" w:themeColor="text1"/>
            </w:rPr>
            <w:id w:val="-1034026372"/>
            <w:dropDownList>
              <w:listItem w:displayText="Choose Work Type from List" w:value="Choose Work Type from List"/>
              <w:listItem w:displayText="Permanent Full-Time" w:value="Permanent Full-Time"/>
              <w:listItem w:displayText="Temporary Full-Time" w:value="Temporary Full-Time"/>
              <w:listItem w:displayText="Permanent Part-Time" w:value="Permanent Part-Time"/>
              <w:listItem w:displayText="Temporary Part-Time" w:value="Temporary Part-Time"/>
              <w:listItem w:displayText="Casual" w:value="Casual"/>
              <w:listItem w:displayText="Temporary Casual" w:value="Temporary Casual"/>
            </w:dropDownList>
          </w:sdtPr>
          <w:sdtEndPr/>
          <w:sdtContent>
            <w:tc>
              <w:tcPr>
                <w:tcW w:w="693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497D9DE2" w14:textId="77777777" w:rsidR="00D96221" w:rsidRPr="00D96221" w:rsidRDefault="00D96221" w:rsidP="00D96221">
                <w:pPr>
                  <w:spacing w:line="276" w:lineRule="auto"/>
                  <w:rPr>
                    <w:b/>
                    <w:bCs/>
                    <w:color w:val="000000" w:themeColor="text1"/>
                  </w:rPr>
                </w:pPr>
                <w:r w:rsidRPr="00D96221">
                  <w:rPr>
                    <w:b/>
                    <w:bCs/>
                    <w:color w:val="000000" w:themeColor="text1"/>
                  </w:rPr>
                  <w:t>Choose Work Type from List</w:t>
                </w:r>
              </w:p>
            </w:tc>
          </w:sdtContent>
        </w:sdt>
      </w:tr>
      <w:tr w:rsidR="00D96221" w:rsidRPr="003C1AB0" w14:paraId="3CE7E483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F1D1D" w14:textId="77777777" w:rsidR="00D96221" w:rsidRPr="003C1AB0" w:rsidRDefault="00D96221" w:rsidP="00D96221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3C1AB0">
              <w:rPr>
                <w:b/>
                <w:bCs/>
                <w:color w:val="000000" w:themeColor="text1"/>
                <w:lang w:eastAsia="ja-JP"/>
              </w:rPr>
              <w:t xml:space="preserve">If Work Type is Temporary, </w:t>
            </w:r>
            <w:r w:rsidRPr="003C1AB0">
              <w:rPr>
                <w:color w:val="000000" w:themeColor="text1"/>
                <w:lang w:eastAsia="ja-JP"/>
              </w:rPr>
              <w:t>identify length of Employment</w:t>
            </w:r>
          </w:p>
        </w:tc>
        <w:sdt>
          <w:sdtPr>
            <w:rPr>
              <w:b/>
              <w:bCs/>
              <w:color w:val="000000" w:themeColor="text1"/>
            </w:rPr>
            <w:id w:val="300586690"/>
            <w:dropDownList>
              <w:listItem w:displayText="Choose # of Months from List" w:value="Choose # of Months from List"/>
              <w:listItem w:displayText="1 Month" w:value="1 Month"/>
              <w:listItem w:displayText="2 Months" w:value="2 Months"/>
              <w:listItem w:displayText="3 Months" w:value="3 Months"/>
              <w:listItem w:displayText="4 Months" w:value="4 Months"/>
              <w:listItem w:displayText="5 Months" w:value="5 Months"/>
              <w:listItem w:displayText="6 Months" w:value="6 Months"/>
              <w:listItem w:displayText="7 Months" w:value="7 Months"/>
              <w:listItem w:displayText="8 Months" w:value="8 Months"/>
              <w:listItem w:displayText="9 Months" w:value="9 Months"/>
              <w:listItem w:displayText="10 Months" w:value="10 Months"/>
              <w:listItem w:displayText="11 Months" w:value="11 Months"/>
              <w:listItem w:displayText="12 Months" w:value="12 Months"/>
              <w:listItem w:displayText="24 Months" w:value="24 Months"/>
            </w:dropDownList>
          </w:sdtPr>
          <w:sdtEndPr/>
          <w:sdtContent>
            <w:tc>
              <w:tcPr>
                <w:tcW w:w="693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64BCDFF0" w14:textId="77777777" w:rsidR="00D96221" w:rsidRPr="00D96221" w:rsidRDefault="00D96221" w:rsidP="00D96221">
                <w:pPr>
                  <w:spacing w:line="276" w:lineRule="auto"/>
                  <w:rPr>
                    <w:b/>
                    <w:bCs/>
                    <w:color w:val="000000" w:themeColor="text1"/>
                  </w:rPr>
                </w:pPr>
                <w:r w:rsidRPr="00D96221">
                  <w:rPr>
                    <w:b/>
                    <w:bCs/>
                    <w:color w:val="000000" w:themeColor="text1"/>
                  </w:rPr>
                  <w:t>Choose # of Months from List</w:t>
                </w:r>
              </w:p>
            </w:tc>
          </w:sdtContent>
        </w:sdt>
      </w:tr>
      <w:tr w:rsidR="00D96221" w:rsidRPr="003C1AB0" w14:paraId="0FB3C459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645C4" w14:textId="77777777" w:rsidR="00D96221" w:rsidRPr="003C1AB0" w:rsidRDefault="00D96221" w:rsidP="00D96221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3C1AB0">
              <w:rPr>
                <w:b/>
                <w:bCs/>
                <w:color w:val="000000" w:themeColor="text1"/>
              </w:rPr>
              <w:t>If Part-Time,</w:t>
            </w:r>
            <w:r w:rsidRPr="003C1AB0">
              <w:rPr>
                <w:color w:val="000000" w:themeColor="text1"/>
              </w:rPr>
              <w:t xml:space="preserve"> identify how many days per week</w:t>
            </w:r>
          </w:p>
        </w:tc>
        <w:sdt>
          <w:sdtPr>
            <w:rPr>
              <w:b/>
              <w:bCs/>
              <w:color w:val="000000" w:themeColor="text1"/>
            </w:rPr>
            <w:id w:val="-1907595942"/>
            <w:dropDownList>
              <w:listItem w:displayText="Select Number of Days per week from List" w:value="Select Number of Days per week from List"/>
              <w:listItem w:displayText="1 Day" w:value="1 Day"/>
              <w:listItem w:displayText="2 Days" w:value="2 Days"/>
              <w:listItem w:displayText="3 Days" w:value="3 Days"/>
              <w:listItem w:displayText="4 Days" w:value="4 Days"/>
              <w:listItem w:displayText="5 Days" w:value="5 Days"/>
            </w:dropDownList>
          </w:sdtPr>
          <w:sdtEndPr/>
          <w:sdtContent>
            <w:tc>
              <w:tcPr>
                <w:tcW w:w="693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681F3150" w14:textId="77777777" w:rsidR="00D96221" w:rsidRPr="00D96221" w:rsidRDefault="00D96221" w:rsidP="00D96221">
                <w:pPr>
                  <w:spacing w:line="276" w:lineRule="auto"/>
                  <w:rPr>
                    <w:b/>
                    <w:bCs/>
                    <w:color w:val="000000" w:themeColor="text1"/>
                  </w:rPr>
                </w:pPr>
                <w:r w:rsidRPr="00D96221">
                  <w:rPr>
                    <w:b/>
                    <w:bCs/>
                    <w:color w:val="000000" w:themeColor="text1"/>
                  </w:rPr>
                  <w:t>Select Number of Days per week from List</w:t>
                </w:r>
              </w:p>
            </w:tc>
          </w:sdtContent>
        </w:sdt>
      </w:tr>
      <w:tr w:rsidR="00D96221" w:rsidRPr="003C1AB0" w14:paraId="7C348F0E" w14:textId="77777777" w:rsidTr="00612355">
        <w:tc>
          <w:tcPr>
            <w:tcW w:w="388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04E97" w14:textId="77777777" w:rsidR="00D96221" w:rsidRPr="003C1AB0" w:rsidRDefault="00D96221" w:rsidP="00D96221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 xml:space="preserve">If Casual, </w:t>
            </w:r>
            <w:r w:rsidRPr="003C1AB0">
              <w:rPr>
                <w:color w:val="000000" w:themeColor="text1"/>
              </w:rPr>
              <w:t>estimate # of hours (indicate per week or over length of contract)</w:t>
            </w:r>
          </w:p>
        </w:tc>
        <w:tc>
          <w:tcPr>
            <w:tcW w:w="69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53E2E8" w14:textId="77777777" w:rsidR="00D96221" w:rsidRPr="00A27F34" w:rsidRDefault="00D96221" w:rsidP="00D96221">
            <w:pPr>
              <w:spacing w:line="276" w:lineRule="auto"/>
              <w:rPr>
                <w:b/>
                <w:bCs/>
              </w:rPr>
            </w:pPr>
          </w:p>
        </w:tc>
      </w:tr>
      <w:tr w:rsidR="009C007D" w:rsidRPr="003C1AB0" w14:paraId="13838D5F" w14:textId="77777777" w:rsidTr="007D4660">
        <w:trPr>
          <w:trHeight w:val="1067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115CF" w14:textId="77777777" w:rsidR="009C007D" w:rsidRPr="007076F7" w:rsidRDefault="009C007D" w:rsidP="00D96221">
            <w:pPr>
              <w:spacing w:line="276" w:lineRule="auto"/>
              <w:rPr>
                <w:b/>
              </w:rPr>
            </w:pPr>
            <w:r w:rsidRPr="007076F7">
              <w:rPr>
                <w:b/>
                <w:bCs/>
              </w:rPr>
              <w:t>Payroll Information:</w:t>
            </w:r>
            <w:r w:rsidRPr="007076F7">
              <w:rPr>
                <w:b/>
                <w:bCs/>
              </w:rPr>
              <w:br/>
            </w:r>
            <w:r w:rsidRPr="007076F7">
              <w:t>(Please refer to</w:t>
            </w:r>
            <w:r w:rsidR="009F0A92" w:rsidRPr="007076F7">
              <w:t xml:space="preserve"> the attached spreadsheet</w:t>
            </w:r>
            <w:r w:rsidRPr="007076F7">
              <w:t xml:space="preserve"> </w:t>
            </w:r>
            <w:hyperlink r:id="rId10" w:history="1">
              <w:r w:rsidRPr="007076F7">
                <w:rPr>
                  <w:rStyle w:val="Hyperlink"/>
                  <w:b/>
                  <w:iCs/>
                </w:rPr>
                <w:t>Research Org Units</w:t>
              </w:r>
            </w:hyperlink>
            <w:r w:rsidRPr="007076F7">
              <w:t>)</w:t>
            </w:r>
          </w:p>
        </w:tc>
        <w:tc>
          <w:tcPr>
            <w:tcW w:w="6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5448" w14:textId="77777777" w:rsidR="009C007D" w:rsidRPr="007076F7" w:rsidRDefault="009C007D" w:rsidP="00DA385A">
            <w:pPr>
              <w:spacing w:line="276" w:lineRule="auto"/>
              <w:jc w:val="center"/>
            </w:pPr>
          </w:p>
          <w:p w14:paraId="19441CD5" w14:textId="77777777" w:rsidR="002516BB" w:rsidRPr="007076F7" w:rsidRDefault="009C007D" w:rsidP="009C007D">
            <w:pPr>
              <w:spacing w:line="276" w:lineRule="auto"/>
              <w:rPr>
                <w:b/>
              </w:rPr>
            </w:pPr>
            <w:r w:rsidRPr="007076F7">
              <w:t xml:space="preserve">  </w:t>
            </w:r>
            <w:r w:rsidRPr="007076F7">
              <w:rPr>
                <w:b/>
              </w:rPr>
              <w:t>GHR Organization Unit Name:</w:t>
            </w:r>
          </w:p>
          <w:p w14:paraId="6512E694" w14:textId="77777777" w:rsidR="002516BB" w:rsidRPr="007076F7" w:rsidRDefault="002516BB" w:rsidP="002516BB">
            <w:pPr>
              <w:spacing w:line="276" w:lineRule="auto"/>
              <w:rPr>
                <w:b/>
              </w:rPr>
            </w:pPr>
            <w:r w:rsidRPr="007076F7">
              <w:rPr>
                <w:b/>
              </w:rPr>
              <w:t xml:space="preserve">  Organization Unit Number:</w:t>
            </w:r>
          </w:p>
          <w:p w14:paraId="21249562" w14:textId="77777777" w:rsidR="009C007D" w:rsidRPr="007076F7" w:rsidRDefault="009C007D" w:rsidP="009C007D">
            <w:pPr>
              <w:spacing w:line="276" w:lineRule="auto"/>
              <w:rPr>
                <w:b/>
              </w:rPr>
            </w:pPr>
          </w:p>
        </w:tc>
      </w:tr>
      <w:tr w:rsidR="00D838F5" w:rsidRPr="003C1AB0" w14:paraId="5C614922" w14:textId="77777777" w:rsidTr="00D838F5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334E7" w14:textId="77777777" w:rsidR="00D838F5" w:rsidRPr="00DA385A" w:rsidRDefault="00D838F5" w:rsidP="00D838F5">
            <w:pPr>
              <w:spacing w:line="276" w:lineRule="auto"/>
            </w:pPr>
            <w:r w:rsidRPr="004456B9">
              <w:rPr>
                <w:b/>
              </w:rPr>
              <w:t>Payroll Time Entry Person</w:t>
            </w:r>
            <w:r>
              <w:rPr>
                <w:b/>
              </w:rPr>
              <w:t>(s)</w:t>
            </w:r>
            <w:r>
              <w:t>:</w:t>
            </w:r>
          </w:p>
        </w:tc>
        <w:tc>
          <w:tcPr>
            <w:tcW w:w="6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4F06" w14:textId="77777777" w:rsidR="00D838F5" w:rsidRPr="00DA385A" w:rsidRDefault="000E0604" w:rsidP="00322463">
            <w:pPr>
              <w:spacing w:line="276" w:lineRule="auto"/>
            </w:pPr>
            <w:r>
              <w:t xml:space="preserve"> </w:t>
            </w:r>
          </w:p>
        </w:tc>
      </w:tr>
      <w:tr w:rsidR="00D96221" w:rsidRPr="003C1AB0" w14:paraId="6E3C53EB" w14:textId="77777777" w:rsidTr="003808C8">
        <w:tc>
          <w:tcPr>
            <w:tcW w:w="108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F80C9" w14:textId="77777777" w:rsidR="00D96221" w:rsidRPr="00AF445F" w:rsidRDefault="00D96221" w:rsidP="00D96221">
            <w:pPr>
              <w:spacing w:line="276" w:lineRule="auto"/>
              <w:rPr>
                <w:b/>
                <w:color w:val="FF0000"/>
              </w:rPr>
            </w:pPr>
            <w:r w:rsidRPr="009C007D">
              <w:rPr>
                <w:b/>
                <w:color w:val="FF0000"/>
                <w:highlight w:val="yellow"/>
              </w:rPr>
              <w:t>*NOTE:</w:t>
            </w:r>
            <w:r w:rsidRPr="009C007D">
              <w:rPr>
                <w:color w:val="FF0000"/>
                <w:highlight w:val="yellow"/>
              </w:rPr>
              <w:t xml:space="preserve"> </w:t>
            </w:r>
            <w:r w:rsidRPr="009C007D">
              <w:rPr>
                <w:b/>
                <w:highlight w:val="yellow"/>
              </w:rPr>
              <w:t>You must inform your time entry person that they will have a new person starting on payroll at the time of hire.  If you don’t know your time-entry person, please contact the Research Employment Coordinator.</w:t>
            </w:r>
          </w:p>
        </w:tc>
      </w:tr>
    </w:tbl>
    <w:p w14:paraId="1B6C415B" w14:textId="77777777" w:rsidR="00FB0764" w:rsidRPr="003C1AB0" w:rsidRDefault="00FB0764" w:rsidP="003C1AB0">
      <w:pPr>
        <w:pStyle w:val="PlainText"/>
        <w:rPr>
          <w:color w:val="000000" w:themeColor="text1"/>
          <w:sz w:val="28"/>
          <w:szCs w:val="28"/>
          <w:u w:val="single"/>
          <w:lang w:eastAsia="ja-JP"/>
        </w:rPr>
      </w:pPr>
    </w:p>
    <w:tbl>
      <w:tblPr>
        <w:tblpPr w:leftFromText="180" w:rightFromText="180" w:vertAnchor="text" w:tblpX="108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6"/>
        <w:gridCol w:w="3585"/>
        <w:gridCol w:w="3319"/>
      </w:tblGrid>
      <w:tr w:rsidR="003C1AB0" w:rsidRPr="003C1AB0" w14:paraId="4F27E3CE" w14:textId="77777777" w:rsidTr="00503205">
        <w:tc>
          <w:tcPr>
            <w:tcW w:w="1081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3F197" w14:textId="77777777" w:rsidR="003C1AB0" w:rsidRPr="003C1AB0" w:rsidRDefault="003C1AB0" w:rsidP="003C1AB0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3C1AB0">
              <w:rPr>
                <w:b/>
                <w:bCs/>
                <w:color w:val="000000" w:themeColor="text1"/>
              </w:rPr>
              <w:t>Manager Information</w:t>
            </w:r>
          </w:p>
        </w:tc>
      </w:tr>
      <w:tr w:rsidR="00727821" w:rsidRPr="003C1AB0" w14:paraId="73683B57" w14:textId="77777777" w:rsidTr="00727821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B2748" w14:textId="77777777" w:rsidR="00727821" w:rsidRPr="00BB5413" w:rsidRDefault="00727821" w:rsidP="003C1AB0">
            <w:pPr>
              <w:spacing w:line="276" w:lineRule="auto"/>
              <w:rPr>
                <w:b/>
                <w:color w:val="000000" w:themeColor="text1"/>
                <w:lang w:eastAsia="ja-JP"/>
              </w:rPr>
            </w:pPr>
            <w:r w:rsidRPr="00BB5413">
              <w:rPr>
                <w:b/>
                <w:color w:val="000000" w:themeColor="text1"/>
                <w:lang w:eastAsia="ja-JP"/>
              </w:rPr>
              <w:t>PI Name</w:t>
            </w:r>
            <w:r>
              <w:rPr>
                <w:b/>
                <w:color w:val="000000" w:themeColor="text1"/>
                <w:lang w:eastAsia="ja-JP"/>
              </w:rPr>
              <w:t>: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EE000" w14:textId="77777777" w:rsidR="00727821" w:rsidRPr="003C1AB0" w:rsidRDefault="00727821" w:rsidP="003C1AB0">
            <w:pPr>
              <w:spacing w:line="276" w:lineRule="auto"/>
              <w:rPr>
                <w:color w:val="000000" w:themeColor="text1"/>
                <w:lang w:eastAsia="ja-JP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BE460F4" w14:textId="77777777" w:rsidR="00727821" w:rsidRPr="003C1AB0" w:rsidRDefault="00727821" w:rsidP="003C1AB0">
            <w:pPr>
              <w:spacing w:line="276" w:lineRule="auto"/>
              <w:rPr>
                <w:color w:val="000000" w:themeColor="text1"/>
                <w:lang w:eastAsia="ja-JP"/>
              </w:rPr>
            </w:pPr>
            <w:r>
              <w:rPr>
                <w:b/>
                <w:bCs/>
                <w:color w:val="000000" w:themeColor="text1"/>
              </w:rPr>
              <w:t xml:space="preserve">  </w:t>
            </w:r>
            <w:r w:rsidRPr="003C1AB0">
              <w:rPr>
                <w:b/>
                <w:bCs/>
                <w:color w:val="000000" w:themeColor="text1"/>
              </w:rPr>
              <w:t>Phone Ext:</w:t>
            </w:r>
          </w:p>
        </w:tc>
      </w:tr>
      <w:tr w:rsidR="003C1AB0" w:rsidRPr="003C1AB0" w14:paraId="2866B50B" w14:textId="77777777" w:rsidTr="00EE1D9B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97C7C" w14:textId="77777777" w:rsidR="003C1AB0" w:rsidRPr="00FE3CAB" w:rsidRDefault="00BB5413" w:rsidP="00BB5413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3C1AB0">
              <w:rPr>
                <w:b/>
                <w:bCs/>
                <w:color w:val="000000" w:themeColor="text1"/>
              </w:rPr>
              <w:t>Program Manager</w:t>
            </w:r>
            <w:r w:rsidR="008A2918">
              <w:rPr>
                <w:b/>
                <w:bCs/>
                <w:color w:val="000000" w:themeColor="text1"/>
              </w:rPr>
              <w:t xml:space="preserve"> </w:t>
            </w:r>
            <w:r w:rsidRPr="003C1AB0">
              <w:rPr>
                <w:color w:val="000000" w:themeColor="text1"/>
              </w:rPr>
              <w:t>(If applicable)</w:t>
            </w:r>
            <w:r w:rsidR="008A2918">
              <w:rPr>
                <w:color w:val="000000" w:themeColor="text1"/>
              </w:rPr>
              <w:t>:</w:t>
            </w:r>
            <w:r w:rsidR="00151B4C">
              <w:rPr>
                <w:color w:val="000000" w:themeColor="text1"/>
              </w:rPr>
              <w:br/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94888" w14:textId="77777777" w:rsidR="003C1AB0" w:rsidRPr="003C1AB0" w:rsidRDefault="003C1AB0" w:rsidP="003C1AB0">
            <w:pPr>
              <w:spacing w:line="276" w:lineRule="auto"/>
              <w:rPr>
                <w:color w:val="000000" w:themeColor="text1"/>
                <w:lang w:eastAsia="ja-JP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907F0C" w14:textId="77777777" w:rsidR="003C1AB0" w:rsidRPr="003C1AB0" w:rsidRDefault="003C1AB0" w:rsidP="003C1AB0">
            <w:pPr>
              <w:spacing w:line="276" w:lineRule="auto"/>
              <w:rPr>
                <w:b/>
                <w:bCs/>
                <w:color w:val="000000" w:themeColor="text1"/>
                <w:lang w:eastAsia="ja-JP"/>
              </w:rPr>
            </w:pPr>
            <w:r w:rsidRPr="003C1AB0">
              <w:rPr>
                <w:b/>
                <w:bCs/>
                <w:color w:val="000000" w:themeColor="text1"/>
              </w:rPr>
              <w:t xml:space="preserve">Phone Ext: </w:t>
            </w:r>
          </w:p>
        </w:tc>
      </w:tr>
    </w:tbl>
    <w:p w14:paraId="073C3DFE" w14:textId="77777777" w:rsidR="003874BC" w:rsidRDefault="003874BC" w:rsidP="003C1AB0">
      <w:pPr>
        <w:pStyle w:val="PlainText"/>
        <w:rPr>
          <w:b/>
          <w:bCs/>
          <w:color w:val="000000" w:themeColor="text1"/>
        </w:rPr>
      </w:pPr>
    </w:p>
    <w:p w14:paraId="2D22E854" w14:textId="77777777" w:rsidR="00BB5413" w:rsidRDefault="00BB5413" w:rsidP="003C1AB0">
      <w:pPr>
        <w:pStyle w:val="PlainText"/>
        <w:rPr>
          <w:b/>
          <w:bCs/>
          <w:color w:val="000000" w:themeColor="text1"/>
        </w:rPr>
      </w:pPr>
    </w:p>
    <w:p w14:paraId="2F37BB0E" w14:textId="77777777" w:rsidR="003874BC" w:rsidRDefault="003874BC" w:rsidP="003C1AB0">
      <w:pPr>
        <w:pStyle w:val="PlainText"/>
        <w:rPr>
          <w:b/>
          <w:bCs/>
          <w:color w:val="000000" w:themeColor="text1"/>
        </w:rPr>
      </w:pPr>
    </w:p>
    <w:p w14:paraId="080FC814" w14:textId="77777777" w:rsidR="00050623" w:rsidRDefault="00050623" w:rsidP="003C1AB0">
      <w:pPr>
        <w:pStyle w:val="PlainText"/>
        <w:rPr>
          <w:b/>
          <w:bCs/>
          <w:color w:val="000000" w:themeColor="text1"/>
        </w:rPr>
      </w:pPr>
    </w:p>
    <w:p w14:paraId="607B5F63" w14:textId="77777777" w:rsidR="001263B8" w:rsidRDefault="001263B8" w:rsidP="003C1AB0">
      <w:pPr>
        <w:pStyle w:val="PlainText"/>
        <w:rPr>
          <w:b/>
          <w:bCs/>
          <w:color w:val="000000" w:themeColor="text1"/>
        </w:rPr>
      </w:pPr>
    </w:p>
    <w:p w14:paraId="780734AD" w14:textId="77777777" w:rsidR="009505CD" w:rsidRDefault="009505CD" w:rsidP="003C1AB0">
      <w:pPr>
        <w:pStyle w:val="PlainText"/>
        <w:rPr>
          <w:b/>
          <w:bCs/>
          <w:color w:val="000000" w:themeColor="text1"/>
        </w:rPr>
      </w:pPr>
    </w:p>
    <w:p w14:paraId="477CB746" w14:textId="77777777" w:rsidR="00FE3CAB" w:rsidRDefault="00FE3CAB" w:rsidP="003C1AB0">
      <w:pPr>
        <w:pStyle w:val="PlainText"/>
        <w:rPr>
          <w:b/>
          <w:bCs/>
          <w:color w:val="000000" w:themeColor="text1"/>
        </w:rPr>
      </w:pPr>
    </w:p>
    <w:p w14:paraId="168FDDF6" w14:textId="77777777" w:rsidR="00BB5413" w:rsidRDefault="00BB5413" w:rsidP="003C1AB0">
      <w:pPr>
        <w:pStyle w:val="PlainText"/>
        <w:rPr>
          <w:b/>
          <w:bCs/>
          <w:color w:val="000000" w:themeColor="text1"/>
        </w:rPr>
      </w:pPr>
    </w:p>
    <w:tbl>
      <w:tblPr>
        <w:tblpPr w:leftFromText="180" w:rightFromText="180" w:vertAnchor="text" w:horzAnchor="margin" w:tblpY="-108"/>
        <w:tblW w:w="499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"/>
        <w:gridCol w:w="2516"/>
        <w:gridCol w:w="2688"/>
        <w:gridCol w:w="2862"/>
        <w:gridCol w:w="2345"/>
      </w:tblGrid>
      <w:tr w:rsidR="003E16C3" w:rsidRPr="006748C6" w14:paraId="28611CFF" w14:textId="77777777" w:rsidTr="00503205">
        <w:trPr>
          <w:trHeight w:val="286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hideMark/>
          </w:tcPr>
          <w:p w14:paraId="2842DE91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  <w:r w:rsidRPr="006748C6">
              <w:rPr>
                <w:b/>
                <w:bCs/>
              </w:rPr>
              <w:t>  Accounting Unit &amp; Activity Number(s):</w:t>
            </w:r>
          </w:p>
        </w:tc>
      </w:tr>
      <w:tr w:rsidR="003E16C3" w:rsidRPr="006748C6" w14:paraId="4584223A" w14:textId="77777777" w:rsidTr="005640AD">
        <w:trPr>
          <w:trHeight w:val="299"/>
        </w:trPr>
        <w:tc>
          <w:tcPr>
            <w:tcW w:w="1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A21E95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BF998" w14:textId="77777777" w:rsidR="003E16C3" w:rsidRPr="00CD44D6" w:rsidRDefault="003E16C3" w:rsidP="00CD44D6">
            <w:pPr>
              <w:spacing w:line="276" w:lineRule="auto"/>
              <w:jc w:val="center"/>
              <w:rPr>
                <w:b/>
                <w:color w:val="002060"/>
              </w:rPr>
            </w:pPr>
            <w:r w:rsidRPr="00CD44D6">
              <w:rPr>
                <w:b/>
                <w:color w:val="002060"/>
              </w:rPr>
              <w:t>Company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231049" w14:textId="77777777" w:rsidR="003E16C3" w:rsidRPr="00CD44D6" w:rsidRDefault="003E16C3" w:rsidP="00CD44D6">
            <w:pPr>
              <w:spacing w:line="276" w:lineRule="auto"/>
              <w:jc w:val="center"/>
              <w:rPr>
                <w:b/>
                <w:color w:val="002060"/>
              </w:rPr>
            </w:pPr>
            <w:r w:rsidRPr="00CD44D6">
              <w:rPr>
                <w:b/>
                <w:color w:val="002060"/>
              </w:rPr>
              <w:t>Accounting Unit</w:t>
            </w:r>
          </w:p>
        </w:tc>
        <w:tc>
          <w:tcPr>
            <w:tcW w:w="13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4B914" w14:textId="77777777" w:rsidR="003E16C3" w:rsidRPr="00CD44D6" w:rsidRDefault="003E16C3" w:rsidP="00CD44D6">
            <w:pPr>
              <w:spacing w:line="276" w:lineRule="auto"/>
              <w:jc w:val="center"/>
              <w:rPr>
                <w:b/>
                <w:color w:val="002060"/>
              </w:rPr>
            </w:pPr>
            <w:r w:rsidRPr="00CD44D6">
              <w:rPr>
                <w:b/>
                <w:color w:val="002060"/>
              </w:rPr>
              <w:t>Activity Number</w:t>
            </w:r>
          </w:p>
        </w:tc>
        <w:tc>
          <w:tcPr>
            <w:tcW w:w="10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AD1826" w14:textId="77777777" w:rsidR="003E16C3" w:rsidRPr="00CD44D6" w:rsidRDefault="003E16C3" w:rsidP="00CD44D6">
            <w:pPr>
              <w:spacing w:line="276" w:lineRule="auto"/>
              <w:jc w:val="center"/>
              <w:rPr>
                <w:b/>
                <w:color w:val="002060"/>
              </w:rPr>
            </w:pPr>
            <w:r w:rsidRPr="00CD44D6">
              <w:rPr>
                <w:b/>
                <w:color w:val="002060"/>
              </w:rPr>
              <w:t>Percentage (%)</w:t>
            </w:r>
          </w:p>
        </w:tc>
      </w:tr>
      <w:tr w:rsidR="003E16C3" w:rsidRPr="006748C6" w14:paraId="18C0D529" w14:textId="77777777" w:rsidTr="005640AD">
        <w:trPr>
          <w:trHeight w:val="286"/>
        </w:trPr>
        <w:tc>
          <w:tcPr>
            <w:tcW w:w="1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921DC4B" w14:textId="77777777" w:rsidR="003E16C3" w:rsidRPr="006748C6" w:rsidRDefault="003E16C3" w:rsidP="005640AD">
            <w:pPr>
              <w:spacing w:line="276" w:lineRule="auto"/>
              <w:jc w:val="center"/>
              <w:rPr>
                <w:b/>
                <w:bCs/>
              </w:rPr>
            </w:pPr>
            <w:r w:rsidRPr="006748C6">
              <w:rPr>
                <w:b/>
                <w:bCs/>
              </w:rPr>
              <w:t>1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0D1632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33D6" w14:textId="77777777" w:rsidR="003E16C3" w:rsidRPr="006748C6" w:rsidRDefault="003E16C3" w:rsidP="005640AD">
            <w:pPr>
              <w:spacing w:line="276" w:lineRule="auto"/>
            </w:pPr>
          </w:p>
        </w:tc>
        <w:tc>
          <w:tcPr>
            <w:tcW w:w="13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67103" w14:textId="77777777" w:rsidR="003E16C3" w:rsidRPr="006748C6" w:rsidRDefault="003E16C3" w:rsidP="005640AD">
            <w:pPr>
              <w:spacing w:line="276" w:lineRule="auto"/>
            </w:pPr>
          </w:p>
        </w:tc>
        <w:tc>
          <w:tcPr>
            <w:tcW w:w="10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A3284" w14:textId="77777777" w:rsidR="003E16C3" w:rsidRPr="006748C6" w:rsidRDefault="003E16C3" w:rsidP="005640AD">
            <w:pPr>
              <w:spacing w:line="276" w:lineRule="auto"/>
            </w:pPr>
          </w:p>
        </w:tc>
      </w:tr>
      <w:tr w:rsidR="003E16C3" w:rsidRPr="006748C6" w14:paraId="681B1C44" w14:textId="77777777" w:rsidTr="005640AD">
        <w:trPr>
          <w:trHeight w:val="286"/>
        </w:trPr>
        <w:tc>
          <w:tcPr>
            <w:tcW w:w="1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8BE4C41" w14:textId="77777777" w:rsidR="003E16C3" w:rsidRPr="006748C6" w:rsidRDefault="003E16C3" w:rsidP="005640AD">
            <w:pPr>
              <w:spacing w:line="276" w:lineRule="auto"/>
              <w:jc w:val="center"/>
              <w:rPr>
                <w:b/>
                <w:bCs/>
              </w:rPr>
            </w:pPr>
            <w:r w:rsidRPr="006748C6">
              <w:rPr>
                <w:b/>
                <w:bCs/>
              </w:rPr>
              <w:t>2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02297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BF7EA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3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285A2" w14:textId="77777777" w:rsidR="003E16C3" w:rsidRPr="006748C6" w:rsidRDefault="003E16C3" w:rsidP="005640AD">
            <w:pPr>
              <w:spacing w:line="276" w:lineRule="auto"/>
            </w:pPr>
          </w:p>
        </w:tc>
        <w:tc>
          <w:tcPr>
            <w:tcW w:w="10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D3F1D" w14:textId="77777777" w:rsidR="003E16C3" w:rsidRPr="006748C6" w:rsidRDefault="003E16C3" w:rsidP="005640AD">
            <w:pPr>
              <w:spacing w:line="276" w:lineRule="auto"/>
            </w:pPr>
          </w:p>
        </w:tc>
      </w:tr>
      <w:tr w:rsidR="003E16C3" w:rsidRPr="006748C6" w14:paraId="31777D09" w14:textId="77777777" w:rsidTr="005640AD">
        <w:trPr>
          <w:trHeight w:val="286"/>
        </w:trPr>
        <w:tc>
          <w:tcPr>
            <w:tcW w:w="1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31849A5" w14:textId="77777777" w:rsidR="003E16C3" w:rsidRPr="006748C6" w:rsidRDefault="003E16C3" w:rsidP="005640AD">
            <w:pPr>
              <w:spacing w:line="276" w:lineRule="auto"/>
              <w:jc w:val="center"/>
              <w:rPr>
                <w:b/>
                <w:bCs/>
              </w:rPr>
            </w:pPr>
            <w:r w:rsidRPr="006748C6">
              <w:rPr>
                <w:b/>
                <w:bCs/>
              </w:rPr>
              <w:t>3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E4332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47934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3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AA7E4" w14:textId="77777777" w:rsidR="003E16C3" w:rsidRPr="006748C6" w:rsidRDefault="003E16C3" w:rsidP="005640AD">
            <w:pPr>
              <w:spacing w:line="276" w:lineRule="auto"/>
            </w:pPr>
          </w:p>
        </w:tc>
        <w:tc>
          <w:tcPr>
            <w:tcW w:w="10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7B429" w14:textId="77777777" w:rsidR="003E16C3" w:rsidRPr="006748C6" w:rsidRDefault="003E16C3" w:rsidP="005640AD">
            <w:pPr>
              <w:spacing w:line="276" w:lineRule="auto"/>
            </w:pPr>
          </w:p>
        </w:tc>
      </w:tr>
      <w:tr w:rsidR="003E16C3" w:rsidRPr="006748C6" w14:paraId="6EA068B4" w14:textId="77777777" w:rsidTr="005640AD">
        <w:trPr>
          <w:trHeight w:val="299"/>
        </w:trPr>
        <w:tc>
          <w:tcPr>
            <w:tcW w:w="166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hideMark/>
          </w:tcPr>
          <w:p w14:paraId="50048AB9" w14:textId="77777777" w:rsidR="003E16C3" w:rsidRPr="006748C6" w:rsidRDefault="003E16C3" w:rsidP="005640AD">
            <w:pPr>
              <w:spacing w:line="276" w:lineRule="auto"/>
              <w:jc w:val="center"/>
              <w:rPr>
                <w:b/>
                <w:bCs/>
              </w:rPr>
            </w:pPr>
            <w:r w:rsidRPr="006748C6">
              <w:rPr>
                <w:b/>
                <w:bCs/>
              </w:rPr>
              <w:t>4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4ACDD9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248" w:type="pct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7D43A" w14:textId="77777777" w:rsidR="003E16C3" w:rsidRPr="006748C6" w:rsidRDefault="003E16C3" w:rsidP="005640AD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1329" w:type="pct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25791A" w14:textId="77777777" w:rsidR="003E16C3" w:rsidRPr="006748C6" w:rsidRDefault="003E16C3" w:rsidP="005640AD">
            <w:pPr>
              <w:spacing w:line="276" w:lineRule="auto"/>
            </w:pPr>
          </w:p>
        </w:tc>
        <w:tc>
          <w:tcPr>
            <w:tcW w:w="1089" w:type="pct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3D7F2" w14:textId="77777777" w:rsidR="003E16C3" w:rsidRPr="006748C6" w:rsidRDefault="003E16C3" w:rsidP="005640AD">
            <w:pPr>
              <w:spacing w:line="276" w:lineRule="auto"/>
            </w:pPr>
          </w:p>
        </w:tc>
      </w:tr>
      <w:tr w:rsidR="003E16C3" w:rsidRPr="006748C6" w14:paraId="48923361" w14:textId="77777777" w:rsidTr="005640AD">
        <w:trPr>
          <w:trHeight w:val="286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ADDC318" w14:textId="77777777" w:rsidR="003E16C3" w:rsidRPr="009F1310" w:rsidRDefault="003E16C3" w:rsidP="005640A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Pr="009F1310">
              <w:rPr>
                <w:b/>
                <w:bCs/>
                <w:color w:val="FF0000"/>
              </w:rPr>
              <w:t xml:space="preserve">*NOTE: </w:t>
            </w:r>
            <w:r w:rsidR="00F273FF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ll PI’s who own any of the above</w:t>
            </w:r>
            <w:r w:rsidR="0050320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entioned cost </w:t>
            </w:r>
            <w:proofErr w:type="spellStart"/>
            <w:r>
              <w:rPr>
                <w:b/>
                <w:bCs/>
              </w:rPr>
              <w:t>centre</w:t>
            </w:r>
            <w:proofErr w:type="spellEnd"/>
            <w:r>
              <w:rPr>
                <w:b/>
                <w:bCs/>
              </w:rPr>
              <w:t xml:space="preserve">(s) must be copied in the request for RFA </w:t>
            </w:r>
            <w:r w:rsidR="003958AD">
              <w:rPr>
                <w:b/>
                <w:bCs/>
              </w:rPr>
              <w:t xml:space="preserve">            </w:t>
            </w:r>
            <w:r>
              <w:rPr>
                <w:b/>
                <w:bCs/>
              </w:rPr>
              <w:t>approval.</w:t>
            </w:r>
            <w:r w:rsidRPr="008D4CD5">
              <w:rPr>
                <w:b/>
                <w:bCs/>
                <w:color w:val="FF0000"/>
              </w:rPr>
              <w:t>*</w:t>
            </w:r>
          </w:p>
        </w:tc>
      </w:tr>
    </w:tbl>
    <w:p w14:paraId="2BC9EAE7" w14:textId="77777777" w:rsidR="003C1AB0" w:rsidRPr="003C1AB0" w:rsidRDefault="003C1AB0" w:rsidP="003C1AB0">
      <w:pPr>
        <w:pStyle w:val="PlainText"/>
        <w:rPr>
          <w:b/>
          <w:bCs/>
          <w:color w:val="000000" w:themeColor="text1"/>
        </w:rPr>
      </w:pPr>
      <w:r w:rsidRPr="003C1AB0">
        <w:rPr>
          <w:b/>
          <w:bCs/>
          <w:color w:val="000000" w:themeColor="text1"/>
        </w:rPr>
        <w:t>Weighted Interview Criteria:</w:t>
      </w:r>
    </w:p>
    <w:p w14:paraId="7C457183" w14:textId="77777777" w:rsidR="002E5BBD" w:rsidRPr="00FA6A81" w:rsidRDefault="003C1AB0" w:rsidP="003C1AB0">
      <w:pPr>
        <w:rPr>
          <w:b/>
          <w:color w:val="000000" w:themeColor="text1"/>
        </w:rPr>
      </w:pPr>
      <w:r w:rsidRPr="001C1CE1">
        <w:rPr>
          <w:b/>
          <w:color w:val="000000" w:themeColor="text1"/>
        </w:rPr>
        <w:t xml:space="preserve">Important </w:t>
      </w:r>
      <w:r w:rsidRPr="003C1AB0">
        <w:rPr>
          <w:color w:val="000000" w:themeColor="text1"/>
        </w:rPr>
        <w:t xml:space="preserve">– Select a </w:t>
      </w:r>
      <w:r w:rsidRPr="00BB55AD">
        <w:rPr>
          <w:b/>
          <w:color w:val="000000" w:themeColor="text1"/>
          <w:highlight w:val="yellow"/>
        </w:rPr>
        <w:t>maximum of 5 competencies</w:t>
      </w:r>
      <w:r w:rsidRPr="003C1AB0">
        <w:rPr>
          <w:color w:val="000000" w:themeColor="text1"/>
        </w:rPr>
        <w:t xml:space="preserve"> that you feel are the most important for a Candidate to have in order to do the job well. You must allocate a percentage to each weighted criteria in order of most important. </w:t>
      </w:r>
      <w:r w:rsidRPr="00BF6C32">
        <w:rPr>
          <w:color w:val="000000" w:themeColor="text1"/>
          <w:u w:val="single"/>
        </w:rPr>
        <w:t>The percentages must equal 100%</w:t>
      </w:r>
      <w:r w:rsidR="001C1CE1">
        <w:rPr>
          <w:color w:val="000000" w:themeColor="text1"/>
        </w:rPr>
        <w:t>.</w:t>
      </w:r>
      <w:r w:rsidR="00BF6C32">
        <w:rPr>
          <w:color w:val="000000" w:themeColor="text1"/>
        </w:rPr>
        <w:br/>
      </w:r>
    </w:p>
    <w:tbl>
      <w:tblPr>
        <w:tblpPr w:leftFromText="180" w:rightFromText="180" w:vertAnchor="text" w:tblpX="108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61"/>
        <w:gridCol w:w="2156"/>
        <w:gridCol w:w="3128"/>
        <w:gridCol w:w="2335"/>
      </w:tblGrid>
      <w:tr w:rsidR="003C1AB0" w:rsidRPr="00FA6A81" w14:paraId="570925A3" w14:textId="77777777" w:rsidTr="007923B5">
        <w:trPr>
          <w:trHeight w:val="113"/>
        </w:trPr>
        <w:tc>
          <w:tcPr>
            <w:tcW w:w="31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20A761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Competency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C1E038" w14:textId="77777777" w:rsidR="003C1AB0" w:rsidRPr="00FA6A81" w:rsidRDefault="003E16C3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</w:rPr>
              <w:t>Percentage (%)</w:t>
            </w:r>
          </w:p>
        </w:tc>
        <w:tc>
          <w:tcPr>
            <w:tcW w:w="31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3B617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Competency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D39A3" w14:textId="77777777" w:rsidR="003C1AB0" w:rsidRPr="00FA6A81" w:rsidRDefault="003E16C3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</w:rPr>
              <w:t>Percentage (%)</w:t>
            </w:r>
          </w:p>
        </w:tc>
      </w:tr>
      <w:tr w:rsidR="003C1AB0" w:rsidRPr="00FA6A81" w14:paraId="6C4051C7" w14:textId="77777777" w:rsidTr="001E0EA7">
        <w:trPr>
          <w:trHeight w:val="112"/>
        </w:trPr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5CF22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Written Communication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81AED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DCC30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Verbal Communication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F4254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79CC9062" w14:textId="77777777" w:rsidTr="001E0EA7"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E2125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Interpersonal </w:t>
            </w:r>
            <w:r w:rsidR="002E5BBD">
              <w:rPr>
                <w:b/>
                <w:bCs/>
                <w:color w:val="000000" w:themeColor="text1"/>
              </w:rPr>
              <w:t>S</w:t>
            </w:r>
            <w:r w:rsidRPr="00FA6A81">
              <w:rPr>
                <w:b/>
                <w:bCs/>
                <w:color w:val="000000" w:themeColor="text1"/>
              </w:rPr>
              <w:t>kills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A9156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664AF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Leadership </w:t>
            </w:r>
            <w:r w:rsidR="002E5BBD">
              <w:rPr>
                <w:b/>
                <w:bCs/>
                <w:color w:val="000000" w:themeColor="text1"/>
              </w:rPr>
              <w:t>A</w:t>
            </w:r>
            <w:r w:rsidRPr="00FA6A81">
              <w:rPr>
                <w:b/>
                <w:bCs/>
                <w:color w:val="000000" w:themeColor="text1"/>
              </w:rPr>
              <w:t>bilities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1829D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746FDFE1" w14:textId="77777777" w:rsidTr="001E0EA7"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BE727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Time </w:t>
            </w:r>
            <w:r w:rsidR="002E5BBD">
              <w:rPr>
                <w:b/>
                <w:bCs/>
                <w:color w:val="000000" w:themeColor="text1"/>
              </w:rPr>
              <w:t>M</w:t>
            </w:r>
            <w:r w:rsidRPr="00FA6A81">
              <w:rPr>
                <w:b/>
                <w:bCs/>
                <w:color w:val="000000" w:themeColor="text1"/>
              </w:rPr>
              <w:t>anagement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F9E35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52554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Problem </w:t>
            </w:r>
            <w:r w:rsidR="002E5BBD">
              <w:rPr>
                <w:b/>
                <w:bCs/>
                <w:color w:val="000000" w:themeColor="text1"/>
              </w:rPr>
              <w:t>S</w:t>
            </w:r>
            <w:r w:rsidRPr="00FA6A81">
              <w:rPr>
                <w:b/>
                <w:bCs/>
                <w:color w:val="000000" w:themeColor="text1"/>
              </w:rPr>
              <w:t xml:space="preserve">olving </w:t>
            </w:r>
            <w:r w:rsidR="002E5BBD">
              <w:rPr>
                <w:b/>
                <w:bCs/>
                <w:color w:val="000000" w:themeColor="text1"/>
              </w:rPr>
              <w:t>S</w:t>
            </w:r>
            <w:r w:rsidRPr="00FA6A81">
              <w:rPr>
                <w:b/>
                <w:bCs/>
                <w:color w:val="000000" w:themeColor="text1"/>
              </w:rPr>
              <w:t>kills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5EBB1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64F557F2" w14:textId="77777777" w:rsidTr="001E0EA7"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ECC13D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Team </w:t>
            </w:r>
            <w:r w:rsidR="002E5BBD">
              <w:rPr>
                <w:b/>
                <w:bCs/>
                <w:color w:val="000000" w:themeColor="text1"/>
              </w:rPr>
              <w:t>P</w:t>
            </w:r>
            <w:r w:rsidRPr="00FA6A81">
              <w:rPr>
                <w:b/>
                <w:bCs/>
                <w:color w:val="000000" w:themeColor="text1"/>
              </w:rPr>
              <w:t>layer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DF66F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3DFC9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Computer </w:t>
            </w:r>
            <w:r w:rsidR="002E5BBD">
              <w:rPr>
                <w:b/>
                <w:bCs/>
                <w:color w:val="000000" w:themeColor="text1"/>
              </w:rPr>
              <w:t>L</w:t>
            </w:r>
            <w:r w:rsidRPr="00FA6A81">
              <w:rPr>
                <w:b/>
                <w:bCs/>
                <w:color w:val="000000" w:themeColor="text1"/>
              </w:rPr>
              <w:t>iterate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CFC3C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072E2182" w14:textId="77777777" w:rsidTr="001E0EA7"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BCA10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Critical </w:t>
            </w:r>
            <w:r w:rsidR="002E5BBD">
              <w:rPr>
                <w:b/>
                <w:bCs/>
                <w:color w:val="000000" w:themeColor="text1"/>
              </w:rPr>
              <w:t>T</w:t>
            </w:r>
            <w:r w:rsidRPr="00FA6A81">
              <w:rPr>
                <w:b/>
                <w:bCs/>
                <w:color w:val="000000" w:themeColor="text1"/>
              </w:rPr>
              <w:t>hinking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397EA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7A627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 xml:space="preserve"> Work </w:t>
            </w:r>
            <w:r w:rsidR="002E5BBD">
              <w:rPr>
                <w:b/>
                <w:bCs/>
                <w:color w:val="000000" w:themeColor="text1"/>
              </w:rPr>
              <w:t>I</w:t>
            </w:r>
            <w:r w:rsidRPr="00FA6A81">
              <w:rPr>
                <w:b/>
                <w:bCs/>
                <w:color w:val="000000" w:themeColor="text1"/>
              </w:rPr>
              <w:t>ndependently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DFE35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7D5AA4BB" w14:textId="77777777" w:rsidTr="001E0EA7">
        <w:trPr>
          <w:trHeight w:val="113"/>
        </w:trPr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81B12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Customer Service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346C7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EED7B" w14:textId="77777777" w:rsidR="003C1AB0" w:rsidRPr="00FA6A81" w:rsidRDefault="003C1AB0" w:rsidP="002E5BBD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Coaching/</w:t>
            </w:r>
            <w:r w:rsidR="002E5BBD">
              <w:rPr>
                <w:b/>
                <w:bCs/>
                <w:color w:val="000000" w:themeColor="text1"/>
              </w:rPr>
              <w:t>M</w:t>
            </w:r>
            <w:r w:rsidRPr="00FA6A81">
              <w:rPr>
                <w:b/>
                <w:bCs/>
                <w:color w:val="000000" w:themeColor="text1"/>
              </w:rPr>
              <w:t>entoring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9291B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64336E1F" w14:textId="77777777" w:rsidTr="001E0EA7">
        <w:trPr>
          <w:trHeight w:val="112"/>
        </w:trPr>
        <w:tc>
          <w:tcPr>
            <w:tcW w:w="3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EA0EB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Other competencies not listed:</w:t>
            </w:r>
          </w:p>
          <w:p w14:paraId="442026B8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A4866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82595" w14:textId="77777777" w:rsidR="003C1AB0" w:rsidRPr="00FA6A81" w:rsidRDefault="003C1AB0" w:rsidP="003E16C3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FA6A81">
              <w:rPr>
                <w:b/>
                <w:bCs/>
                <w:color w:val="000000" w:themeColor="text1"/>
              </w:rPr>
              <w:t> Other competencies not listed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68545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</w:p>
        </w:tc>
      </w:tr>
      <w:tr w:rsidR="003C1AB0" w:rsidRPr="00FA6A81" w14:paraId="44A8A0E5" w14:textId="77777777" w:rsidTr="003E16C3">
        <w:trPr>
          <w:trHeight w:val="112"/>
        </w:trPr>
        <w:tc>
          <w:tcPr>
            <w:tcW w:w="1080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49519" w14:textId="77777777" w:rsidR="003C1AB0" w:rsidRPr="00FA6A81" w:rsidRDefault="003C1AB0" w:rsidP="003E16C3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CA"/>
              </w:rPr>
            </w:pPr>
            <w:r w:rsidRPr="00FA6A81">
              <w:rPr>
                <w:b/>
                <w:bCs/>
                <w:color w:val="000000" w:themeColor="text1"/>
              </w:rPr>
              <w:t>Total %</w:t>
            </w:r>
            <w:r w:rsidR="00BF6C32">
              <w:rPr>
                <w:b/>
                <w:bCs/>
                <w:color w:val="000000" w:themeColor="text1"/>
              </w:rPr>
              <w:t>100</w:t>
            </w:r>
          </w:p>
        </w:tc>
      </w:tr>
    </w:tbl>
    <w:p w14:paraId="14314F9B" w14:textId="77777777" w:rsidR="002E5BBD" w:rsidRDefault="002E5BBD" w:rsidP="003C1AB0">
      <w:pPr>
        <w:pStyle w:val="PlainText"/>
        <w:rPr>
          <w:b/>
          <w:bCs/>
          <w:color w:val="000000" w:themeColor="text1"/>
        </w:rPr>
      </w:pPr>
    </w:p>
    <w:tbl>
      <w:tblPr>
        <w:tblpPr w:leftFromText="180" w:rightFromText="180" w:vertAnchor="text" w:horzAnchor="margin" w:tblpY="95"/>
        <w:tblW w:w="10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0"/>
        <w:gridCol w:w="1688"/>
        <w:gridCol w:w="2532"/>
      </w:tblGrid>
      <w:tr w:rsidR="00BF62D3" w:rsidRPr="006748C6" w14:paraId="7EAC997B" w14:textId="77777777" w:rsidTr="00BF62D3">
        <w:trPr>
          <w:trHeight w:val="28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42C79BB0" w14:textId="77777777" w:rsidR="00BF62D3" w:rsidRPr="006748C6" w:rsidRDefault="00BF62D3" w:rsidP="00454700">
            <w:pPr>
              <w:spacing w:line="276" w:lineRule="auto"/>
              <w:rPr>
                <w:b/>
                <w:bCs/>
              </w:rPr>
            </w:pPr>
            <w:r w:rsidRPr="006748C6">
              <w:rPr>
                <w:b/>
                <w:bCs/>
              </w:rPr>
              <w:t> </w:t>
            </w:r>
            <w:r>
              <w:rPr>
                <w:b/>
                <w:bCs/>
              </w:rPr>
              <w:t xml:space="preserve">Additional Screen Testing Questions </w:t>
            </w:r>
            <w:r w:rsidRPr="00FA6A81">
              <w:rPr>
                <w:b/>
                <w:bCs/>
                <w:i/>
              </w:rPr>
              <w:t xml:space="preserve">– </w:t>
            </w:r>
            <w:r w:rsidRPr="00FA6A81">
              <w:rPr>
                <w:b/>
                <w:bCs/>
                <w:i/>
                <w:color w:val="FF0000"/>
              </w:rPr>
              <w:t>Optional</w:t>
            </w:r>
          </w:p>
        </w:tc>
      </w:tr>
      <w:tr w:rsidR="00BF62D3" w:rsidRPr="006748C6" w14:paraId="4EFA0F57" w14:textId="77777777" w:rsidTr="00BF62D3">
        <w:trPr>
          <w:trHeight w:val="28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E890F20" w14:textId="77777777" w:rsidR="00BF62D3" w:rsidRDefault="00BF62D3" w:rsidP="004547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Pr="00B60F39">
              <w:rPr>
                <w:b/>
                <w:color w:val="FF0000"/>
              </w:rPr>
              <w:t xml:space="preserve">*NOTE: </w:t>
            </w:r>
            <w:r w:rsidRPr="00C263C6">
              <w:rPr>
                <w:b/>
                <w:bCs/>
              </w:rPr>
              <w:t>If desired, pl</w:t>
            </w:r>
            <w:r>
              <w:rPr>
                <w:b/>
                <w:bCs/>
              </w:rPr>
              <w:t>ease use this area to indicate up to 5 additional questions as a pre-screening tool for candidates</w:t>
            </w:r>
            <w:r>
              <w:rPr>
                <w:b/>
                <w:bCs/>
              </w:rPr>
              <w:br/>
              <w:t xml:space="preserve">   to answer. These questions must be relevant to skills, qualifications and/or experience required for the job.  </w:t>
            </w:r>
          </w:p>
          <w:p w14:paraId="2B1619D0" w14:textId="3CA5DFFD" w:rsidR="00BF62D3" w:rsidRDefault="00BF62D3" w:rsidP="004547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  <w:r w:rsidRPr="00BF62D3">
              <w:rPr>
                <w:b/>
                <w:bCs/>
                <w:highlight w:val="yellow"/>
              </w:rPr>
              <w:t>If Yes/No type question, please indicate is if the resume should</w:t>
            </w:r>
            <w:r w:rsidR="006A02C8">
              <w:rPr>
                <w:b/>
                <w:bCs/>
                <w:highlight w:val="yellow"/>
              </w:rPr>
              <w:t xml:space="preserve"> be</w:t>
            </w:r>
            <w:r w:rsidRPr="00BF62D3">
              <w:rPr>
                <w:b/>
                <w:bCs/>
                <w:highlight w:val="yellow"/>
              </w:rPr>
              <w:t xml:space="preserve"> screened out as a result of the response.</w:t>
            </w:r>
            <w:bookmarkStart w:id="0" w:name="_GoBack"/>
            <w:bookmarkEnd w:id="0"/>
          </w:p>
          <w:p w14:paraId="09E91C94" w14:textId="77777777" w:rsidR="00BF62D3" w:rsidRDefault="00BF62D3" w:rsidP="00454700">
            <w:pPr>
              <w:rPr>
                <w:b/>
                <w:bCs/>
              </w:rPr>
            </w:pPr>
          </w:p>
        </w:tc>
      </w:tr>
      <w:tr w:rsidR="00BF62D3" w:rsidRPr="006748C6" w14:paraId="06249EA7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A2B5192" w14:textId="77777777" w:rsidR="00BF62D3" w:rsidRDefault="00BF62D3" w:rsidP="004547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Screening Question</w:t>
            </w: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AE54D7F" w14:textId="77777777" w:rsidR="00BF62D3" w:rsidRDefault="00BF62D3" w:rsidP="004547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Question Type</w:t>
            </w:r>
          </w:p>
        </w:tc>
        <w:tc>
          <w:tcPr>
            <w:tcW w:w="116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9DAB37C" w14:textId="77777777" w:rsidR="00BF62D3" w:rsidRDefault="009C272C" w:rsidP="009C272C">
            <w:pPr>
              <w:rPr>
                <w:b/>
                <w:bCs/>
              </w:rPr>
            </w:pPr>
            <w:r>
              <w:rPr>
                <w:b/>
                <w:bCs/>
              </w:rPr>
              <w:t>Screen out applicant if answer is “No”?</w:t>
            </w:r>
          </w:p>
        </w:tc>
      </w:tr>
      <w:tr w:rsidR="00BF62D3" w:rsidRPr="006748C6" w14:paraId="5B308AC1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5E710C9" w14:textId="77777777" w:rsidR="00BF62D3" w:rsidRPr="009C272C" w:rsidRDefault="00BF62D3" w:rsidP="00BF62D3">
            <w:pPr>
              <w:rPr>
                <w:b/>
                <w:bCs/>
              </w:rPr>
            </w:pPr>
            <w:r w:rsidRPr="009C272C">
              <w:rPr>
                <w:b/>
                <w:bCs/>
              </w:rPr>
              <w:t xml:space="preserve"> EXAMPLE – Do you have a Master Degree in Science?</w:t>
            </w: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C7BB7A0" w14:textId="77777777" w:rsidR="00BF62D3" w:rsidRPr="009C272C" w:rsidRDefault="00BF62D3" w:rsidP="00454700">
            <w:pPr>
              <w:rPr>
                <w:b/>
                <w:bCs/>
              </w:rPr>
            </w:pPr>
            <w:r w:rsidRPr="009C272C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1704937277"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 w:rsidRPr="009C272C">
                  <w:rPr>
                    <w:b/>
                    <w:bCs/>
                  </w:rPr>
                  <w:t>Yes/No</w:t>
                </w:r>
              </w:sdtContent>
            </w:sdt>
          </w:p>
        </w:tc>
        <w:sdt>
          <w:sdtPr>
            <w:rPr>
              <w:b/>
              <w:bCs/>
            </w:rPr>
            <w:id w:val="1606462467"/>
            <w:placeholder>
              <w:docPart w:val="DefaultPlaceholder_-1854013439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D9D9D9" w:themeFill="background1" w:themeFillShade="D9"/>
              </w:tcPr>
              <w:p w14:paraId="41404F57" w14:textId="77777777" w:rsidR="00BF62D3" w:rsidRPr="009C272C" w:rsidRDefault="009C272C" w:rsidP="009C272C">
                <w:pPr>
                  <w:rPr>
                    <w:b/>
                    <w:bCs/>
                  </w:rPr>
                </w:pPr>
                <w:r w:rsidRPr="009C272C">
                  <w:rPr>
                    <w:b/>
                    <w:bCs/>
                  </w:rPr>
                  <w:t>Yes</w:t>
                </w:r>
              </w:p>
            </w:tc>
          </w:sdtContent>
        </w:sdt>
      </w:tr>
      <w:tr w:rsidR="00BF62D3" w:rsidRPr="006748C6" w14:paraId="4CC6A213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047F942" w14:textId="77777777" w:rsidR="00BF62D3" w:rsidRPr="00FA6A81" w:rsidRDefault="00BF62D3" w:rsidP="0045470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b/>
                <w:bCs/>
              </w:rPr>
            </w:pP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4324F71" w14:textId="77777777" w:rsidR="00BF62D3" w:rsidRPr="007B107A" w:rsidRDefault="00BF62D3" w:rsidP="00454700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904829226"/>
                <w:placeholder>
                  <w:docPart w:val="4DDD3E9CE96F442896A60C89C1B13F0F"/>
                </w:placeholder>
                <w:showingPlcHdr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>
                  <w:rPr>
                    <w:rStyle w:val="PlaceholderText"/>
                    <w:b/>
                    <w:color w:val="auto"/>
                  </w:rPr>
                  <w:t>Choose Type</w:t>
                </w:r>
              </w:sdtContent>
            </w:sdt>
          </w:p>
        </w:tc>
        <w:sdt>
          <w:sdtPr>
            <w:rPr>
              <w:b/>
              <w:bCs/>
            </w:rPr>
            <w:id w:val="771592758"/>
            <w:placeholder>
              <w:docPart w:val="3733FBDCB70742BABA40F5EC121D4B31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14:paraId="691E5C45" w14:textId="77777777" w:rsidR="00BF62D3" w:rsidRDefault="009C272C" w:rsidP="009C272C">
                <w:pPr>
                  <w:spacing w:line="276" w:lineRule="auto"/>
                  <w:rPr>
                    <w:b/>
                    <w:bCs/>
                  </w:rPr>
                </w:pPr>
                <w:r w:rsidRPr="009029C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BF62D3" w:rsidRPr="006748C6" w14:paraId="51FB8C4E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B449907" w14:textId="77777777" w:rsidR="00BF62D3" w:rsidRPr="00FA6A81" w:rsidRDefault="00BF62D3" w:rsidP="0045470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b/>
                <w:bCs/>
              </w:rPr>
            </w:pP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1AF917D" w14:textId="77777777" w:rsidR="00BF62D3" w:rsidRPr="007B107A" w:rsidRDefault="00BF62D3" w:rsidP="00454700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400139133"/>
                <w:placeholder>
                  <w:docPart w:val="51E5AFB83AE04E27A7797E7C55B3C59E"/>
                </w:placeholder>
                <w:showingPlcHdr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>
                  <w:rPr>
                    <w:rStyle w:val="PlaceholderText"/>
                    <w:b/>
                    <w:color w:val="auto"/>
                  </w:rPr>
                  <w:t>Choose Type</w:t>
                </w:r>
              </w:sdtContent>
            </w:sdt>
          </w:p>
        </w:tc>
        <w:sdt>
          <w:sdtPr>
            <w:rPr>
              <w:b/>
              <w:bCs/>
            </w:rPr>
            <w:id w:val="-858116254"/>
            <w:placeholder>
              <w:docPart w:val="B2A203BC1D1B40C9A09273B60C0A6D1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14:paraId="176D2A46" w14:textId="77777777" w:rsidR="00BF62D3" w:rsidRDefault="009C272C" w:rsidP="009C272C">
                <w:pPr>
                  <w:spacing w:line="276" w:lineRule="auto"/>
                  <w:rPr>
                    <w:b/>
                    <w:bCs/>
                  </w:rPr>
                </w:pPr>
                <w:r w:rsidRPr="009029C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BF62D3" w:rsidRPr="006748C6" w14:paraId="11D5A832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A42741D" w14:textId="77777777" w:rsidR="00BF62D3" w:rsidRPr="00FA6A81" w:rsidRDefault="00BF62D3" w:rsidP="0045470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b/>
                <w:bCs/>
              </w:rPr>
            </w:pP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26D45F8" w14:textId="77777777" w:rsidR="00BF62D3" w:rsidRPr="007B107A" w:rsidRDefault="00BF62D3" w:rsidP="00454700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1117178921"/>
                <w:placeholder>
                  <w:docPart w:val="74D7C3AF3CB44F3095798843F1C8AF9D"/>
                </w:placeholder>
                <w:showingPlcHdr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>
                  <w:rPr>
                    <w:rStyle w:val="PlaceholderText"/>
                    <w:b/>
                    <w:color w:val="auto"/>
                  </w:rPr>
                  <w:t>Choose Type</w:t>
                </w:r>
              </w:sdtContent>
            </w:sdt>
          </w:p>
        </w:tc>
        <w:sdt>
          <w:sdtPr>
            <w:rPr>
              <w:b/>
              <w:bCs/>
            </w:rPr>
            <w:id w:val="-617612883"/>
            <w:placeholder>
              <w:docPart w:val="008C0B466DD74A1084AF2A9E136F7DB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14:paraId="5521EEDE" w14:textId="77777777" w:rsidR="00BF62D3" w:rsidRDefault="009C272C" w:rsidP="009C272C">
                <w:pPr>
                  <w:spacing w:line="276" w:lineRule="auto"/>
                  <w:rPr>
                    <w:b/>
                    <w:bCs/>
                  </w:rPr>
                </w:pPr>
                <w:r w:rsidRPr="009029C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BF62D3" w:rsidRPr="006748C6" w14:paraId="73CE15CB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CA24F12" w14:textId="77777777" w:rsidR="00BF62D3" w:rsidRPr="00FA6A81" w:rsidRDefault="00BF62D3" w:rsidP="0045470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b/>
                <w:bCs/>
              </w:rPr>
            </w:pP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9C03544" w14:textId="77777777" w:rsidR="00BF62D3" w:rsidRPr="007B107A" w:rsidRDefault="00BF62D3" w:rsidP="00454700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1482623816"/>
                <w:placeholder>
                  <w:docPart w:val="C933F5BC8FEE4C818623653CB8EE267C"/>
                </w:placeholder>
                <w:showingPlcHdr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>
                  <w:rPr>
                    <w:rStyle w:val="PlaceholderText"/>
                    <w:b/>
                    <w:color w:val="auto"/>
                  </w:rPr>
                  <w:t>Choose Type</w:t>
                </w:r>
              </w:sdtContent>
            </w:sdt>
          </w:p>
        </w:tc>
        <w:sdt>
          <w:sdtPr>
            <w:rPr>
              <w:b/>
              <w:bCs/>
            </w:rPr>
            <w:id w:val="-852111172"/>
            <w:placeholder>
              <w:docPart w:val="2127E2A57D654506B0A5F9506DAF3444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14:paraId="2DC82F5F" w14:textId="77777777" w:rsidR="00BF62D3" w:rsidRDefault="009C272C" w:rsidP="009C272C">
                <w:pPr>
                  <w:spacing w:line="276" w:lineRule="auto"/>
                  <w:rPr>
                    <w:b/>
                    <w:bCs/>
                  </w:rPr>
                </w:pPr>
                <w:r w:rsidRPr="009029C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  <w:tr w:rsidR="00BF62D3" w:rsidRPr="006748C6" w14:paraId="12D21DC3" w14:textId="77777777" w:rsidTr="009C272C">
        <w:trPr>
          <w:trHeight w:val="286"/>
        </w:trPr>
        <w:tc>
          <w:tcPr>
            <w:tcW w:w="30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26F51F" w14:textId="77777777" w:rsidR="00BF62D3" w:rsidRPr="00FA6A81" w:rsidRDefault="00BF62D3" w:rsidP="0045470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b/>
                <w:bCs/>
              </w:rPr>
            </w:pPr>
          </w:p>
        </w:tc>
        <w:tc>
          <w:tcPr>
            <w:tcW w:w="78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5968127" w14:textId="77777777" w:rsidR="00BF62D3" w:rsidRPr="007B107A" w:rsidRDefault="00BF62D3" w:rsidP="00454700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662549562"/>
                <w:placeholder>
                  <w:docPart w:val="D714477369584EB8A88ED14447EC639E"/>
                </w:placeholder>
                <w:showingPlcHdr/>
                <w:dropDownList>
                  <w:listItem w:displayText="Yes/No" w:value="Yes/No"/>
                  <w:listItem w:displayText="Text Box" w:value="Text Box"/>
                </w:dropDownList>
              </w:sdtPr>
              <w:sdtEndPr/>
              <w:sdtContent>
                <w:r>
                  <w:rPr>
                    <w:rStyle w:val="PlaceholderText"/>
                    <w:b/>
                    <w:color w:val="auto"/>
                  </w:rPr>
                  <w:t>Choose Type</w:t>
                </w:r>
              </w:sdtContent>
            </w:sdt>
          </w:p>
        </w:tc>
        <w:sdt>
          <w:sdtPr>
            <w:rPr>
              <w:b/>
              <w:bCs/>
            </w:rPr>
            <w:id w:val="1272429234"/>
            <w:placeholder>
              <w:docPart w:val="1968AC2E9AB244B8834A0D227D53189C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169" w:type="pct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14:paraId="19E5754F" w14:textId="77777777" w:rsidR="00BF62D3" w:rsidRDefault="009C272C" w:rsidP="009C272C">
                <w:pPr>
                  <w:spacing w:line="276" w:lineRule="auto"/>
                  <w:rPr>
                    <w:b/>
                    <w:bCs/>
                  </w:rPr>
                </w:pPr>
                <w:r w:rsidRPr="009029C1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</w:tbl>
    <w:p w14:paraId="32AC2A77" w14:textId="02E5C8EC" w:rsidR="00BF62D3" w:rsidRDefault="00BF62D3" w:rsidP="007D4660">
      <w:pPr>
        <w:rPr>
          <w:b/>
          <w:bCs/>
          <w:color w:val="000000" w:themeColor="text1"/>
        </w:rPr>
      </w:pPr>
    </w:p>
    <w:tbl>
      <w:tblPr>
        <w:tblpPr w:leftFromText="180" w:rightFromText="180" w:vertAnchor="text" w:horzAnchor="margin" w:tblpX="108" w:tblpY="101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6"/>
        <w:gridCol w:w="6454"/>
      </w:tblGrid>
      <w:tr w:rsidR="00BF62D3" w:rsidRPr="007076F7" w14:paraId="394D8007" w14:textId="77777777" w:rsidTr="007D4660">
        <w:tc>
          <w:tcPr>
            <w:tcW w:w="107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5D5F3" w14:textId="77777777" w:rsidR="00BF62D3" w:rsidRPr="007076F7" w:rsidRDefault="00BF62D3" w:rsidP="00454700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7076F7">
              <w:rPr>
                <w:b/>
                <w:bCs/>
                <w:color w:val="000000" w:themeColor="text1"/>
              </w:rPr>
              <w:t>Additional Questions</w:t>
            </w:r>
          </w:p>
        </w:tc>
      </w:tr>
      <w:tr w:rsidR="00BF62D3" w:rsidRPr="007076F7" w14:paraId="3CDBD0F8" w14:textId="77777777" w:rsidTr="007D4660">
        <w:tc>
          <w:tcPr>
            <w:tcW w:w="4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56196" w14:textId="77777777" w:rsidR="00BF62D3" w:rsidRPr="007076F7" w:rsidRDefault="00BF62D3" w:rsidP="00454700">
            <w:pPr>
              <w:spacing w:line="276" w:lineRule="auto"/>
              <w:rPr>
                <w:b/>
                <w:color w:val="000000" w:themeColor="text1"/>
                <w:lang w:eastAsia="ja-JP"/>
              </w:rPr>
            </w:pPr>
            <w:r w:rsidRPr="007076F7">
              <w:rPr>
                <w:b/>
                <w:color w:val="000000" w:themeColor="text1"/>
                <w:lang w:eastAsia="ja-JP"/>
              </w:rPr>
              <w:t>Is this position COVID-19 related?</w:t>
            </w:r>
          </w:p>
        </w:tc>
        <w:sdt>
          <w:sdtPr>
            <w:rPr>
              <w:b/>
              <w:color w:val="000000" w:themeColor="text1"/>
              <w:lang w:eastAsia="ja-JP"/>
            </w:rPr>
            <w:id w:val="653414355"/>
            <w:placeholder>
              <w:docPart w:val="3F4F4DB3E9C74781AA3EC5A817A2722E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6454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3ED978D" w14:textId="77777777" w:rsidR="00BF62D3" w:rsidRPr="007076F7" w:rsidRDefault="00BF62D3" w:rsidP="00454700">
                <w:pPr>
                  <w:spacing w:line="276" w:lineRule="auto"/>
                  <w:rPr>
                    <w:b/>
                    <w:color w:val="000000" w:themeColor="text1"/>
                    <w:lang w:eastAsia="ja-JP"/>
                  </w:rPr>
                </w:pPr>
                <w:r w:rsidRPr="007076F7">
                  <w:rPr>
                    <w:rStyle w:val="PlaceholderText"/>
                    <w:b/>
                  </w:rPr>
                  <w:t>Choose an item.</w:t>
                </w:r>
              </w:p>
            </w:tc>
          </w:sdtContent>
        </w:sdt>
      </w:tr>
    </w:tbl>
    <w:p w14:paraId="422BA25C" w14:textId="77DBE1E8" w:rsidR="002E5BBD" w:rsidRDefault="002E5BBD" w:rsidP="007D4660">
      <w:pPr>
        <w:rPr>
          <w:b/>
          <w:color w:val="FF0000"/>
        </w:rPr>
      </w:pPr>
    </w:p>
    <w:p w14:paraId="1F007805" w14:textId="77777777" w:rsidR="002E5BBD" w:rsidRPr="00B60F39" w:rsidRDefault="002E5BBD" w:rsidP="002E5BBD">
      <w:pPr>
        <w:jc w:val="center"/>
        <w:rPr>
          <w:b/>
        </w:rPr>
      </w:pPr>
      <w:r w:rsidRPr="009F3D6D">
        <w:rPr>
          <w:b/>
          <w:color w:val="FF0000"/>
        </w:rPr>
        <w:t xml:space="preserve">*NOTE: </w:t>
      </w:r>
      <w:r w:rsidRPr="00B60F39">
        <w:rPr>
          <w:b/>
        </w:rPr>
        <w:t>Please save the completed template as a Microsoft Word document, NOT as a PDF</w:t>
      </w:r>
      <w:r w:rsidRPr="00B60F39">
        <w:rPr>
          <w:b/>
          <w:color w:val="FF0000"/>
        </w:rPr>
        <w:t>*</w:t>
      </w:r>
    </w:p>
    <w:p w14:paraId="70090E10" w14:textId="77777777" w:rsidR="002E5BBD" w:rsidRPr="00B60F39" w:rsidRDefault="002E5BBD" w:rsidP="002E5BBD">
      <w:pPr>
        <w:jc w:val="center"/>
        <w:rPr>
          <w:b/>
        </w:rPr>
      </w:pPr>
    </w:p>
    <w:sectPr w:rsidR="002E5BBD" w:rsidRPr="00B60F39" w:rsidSect="003C1AB0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CE8526" w14:textId="77777777" w:rsidR="00E77365" w:rsidRDefault="00E77365" w:rsidP="003C1AB0">
      <w:r>
        <w:separator/>
      </w:r>
    </w:p>
  </w:endnote>
  <w:endnote w:type="continuationSeparator" w:id="0">
    <w:p w14:paraId="0EA2FF43" w14:textId="77777777" w:rsidR="00E77365" w:rsidRDefault="00E77365" w:rsidP="003C1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381352"/>
      <w:docPartObj>
        <w:docPartGallery w:val="Page Numbers (Top of Page)"/>
        <w:docPartUnique/>
      </w:docPartObj>
    </w:sdtPr>
    <w:sdtEndPr/>
    <w:sdtContent>
      <w:p w14:paraId="6A99E27D" w14:textId="519231E9" w:rsidR="003C1AB0" w:rsidRDefault="003C1AB0" w:rsidP="003C1AB0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6A02C8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7D4660" w:rsidRPr="007D4660">
          <w:rPr>
            <w:b/>
            <w:bCs/>
            <w:noProof/>
          </w:rPr>
          <w:t>2</w:t>
        </w:r>
        <w:r w:rsidRPr="007D4660">
          <w:rPr>
            <w:b/>
            <w:bCs/>
            <w:noProof/>
          </w:rPr>
          <w:t xml:space="preserve">   </w:t>
        </w:r>
        <w:r>
          <w:rPr>
            <w:b/>
            <w:bCs/>
            <w:sz w:val="24"/>
            <w:szCs w:val="24"/>
          </w:rPr>
          <w:t xml:space="preserve">                                                            </w:t>
        </w:r>
        <w:r w:rsidR="007923B5">
          <w:rPr>
            <w:b/>
            <w:bCs/>
            <w:sz w:val="24"/>
            <w:szCs w:val="24"/>
          </w:rPr>
          <w:t xml:space="preserve">              </w:t>
        </w:r>
        <w:r>
          <w:rPr>
            <w:b/>
            <w:bCs/>
            <w:sz w:val="24"/>
            <w:szCs w:val="24"/>
          </w:rPr>
          <w:t xml:space="preserve">                                              </w:t>
        </w:r>
        <w:r w:rsidR="007923B5">
          <w:rPr>
            <w:b/>
          </w:rPr>
          <w:t xml:space="preserve">Last Updated: </w:t>
        </w:r>
        <w:r w:rsidR="007D4660">
          <w:rPr>
            <w:b/>
          </w:rPr>
          <w:t>August</w:t>
        </w:r>
        <w:r w:rsidR="007923B5">
          <w:rPr>
            <w:b/>
          </w:rPr>
          <w:t xml:space="preserve"> 20</w:t>
        </w:r>
        <w:r w:rsidR="009C272C">
          <w:rPr>
            <w:b/>
          </w:rPr>
          <w:t>2</w:t>
        </w:r>
        <w:r w:rsidR="00AC7A4C">
          <w:rPr>
            <w:b/>
          </w:rPr>
          <w:t>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BCEB00" w14:textId="77777777" w:rsidR="00E77365" w:rsidRDefault="00E77365" w:rsidP="003C1AB0">
      <w:r>
        <w:separator/>
      </w:r>
    </w:p>
  </w:footnote>
  <w:footnote w:type="continuationSeparator" w:id="0">
    <w:p w14:paraId="0CF965CE" w14:textId="77777777" w:rsidR="00E77365" w:rsidRDefault="00E77365" w:rsidP="003C1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460182"/>
    <w:multiLevelType w:val="hybridMultilevel"/>
    <w:tmpl w:val="F8765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YzNjE2NjM3MLRQ0lEKTi0uzszPAykwqgUAocPCpywAAAA="/>
  </w:docVars>
  <w:rsids>
    <w:rsidRoot w:val="003C1AB0"/>
    <w:rsid w:val="0000772C"/>
    <w:rsid w:val="00050623"/>
    <w:rsid w:val="000766C7"/>
    <w:rsid w:val="000A78D0"/>
    <w:rsid w:val="000D4925"/>
    <w:rsid w:val="000E0604"/>
    <w:rsid w:val="000F030E"/>
    <w:rsid w:val="00123186"/>
    <w:rsid w:val="001263B8"/>
    <w:rsid w:val="00151B4C"/>
    <w:rsid w:val="001A6031"/>
    <w:rsid w:val="001B44C2"/>
    <w:rsid w:val="001C1CE1"/>
    <w:rsid w:val="001E0EA7"/>
    <w:rsid w:val="001F3DA0"/>
    <w:rsid w:val="00217EDA"/>
    <w:rsid w:val="002516BB"/>
    <w:rsid w:val="002A489F"/>
    <w:rsid w:val="002C3C35"/>
    <w:rsid w:val="002C542A"/>
    <w:rsid w:val="002D27FC"/>
    <w:rsid w:val="002E5BBD"/>
    <w:rsid w:val="00322463"/>
    <w:rsid w:val="003808C8"/>
    <w:rsid w:val="003874BC"/>
    <w:rsid w:val="003958AD"/>
    <w:rsid w:val="003A1021"/>
    <w:rsid w:val="003C1AB0"/>
    <w:rsid w:val="003D6A66"/>
    <w:rsid w:val="003E16C3"/>
    <w:rsid w:val="003F00E6"/>
    <w:rsid w:val="004575C4"/>
    <w:rsid w:val="004E2F02"/>
    <w:rsid w:val="00503205"/>
    <w:rsid w:val="00514C63"/>
    <w:rsid w:val="00592E61"/>
    <w:rsid w:val="005D4CCA"/>
    <w:rsid w:val="006005A2"/>
    <w:rsid w:val="00612355"/>
    <w:rsid w:val="00633E51"/>
    <w:rsid w:val="006556DD"/>
    <w:rsid w:val="0066191C"/>
    <w:rsid w:val="006651B2"/>
    <w:rsid w:val="00682A39"/>
    <w:rsid w:val="00691AF5"/>
    <w:rsid w:val="006A02C8"/>
    <w:rsid w:val="006A3E78"/>
    <w:rsid w:val="006C633A"/>
    <w:rsid w:val="006C6654"/>
    <w:rsid w:val="007076F7"/>
    <w:rsid w:val="00727821"/>
    <w:rsid w:val="00743CDB"/>
    <w:rsid w:val="007874E7"/>
    <w:rsid w:val="007923B5"/>
    <w:rsid w:val="007B107A"/>
    <w:rsid w:val="007B6CB8"/>
    <w:rsid w:val="007C7139"/>
    <w:rsid w:val="007D4660"/>
    <w:rsid w:val="008200D4"/>
    <w:rsid w:val="00820659"/>
    <w:rsid w:val="008310A7"/>
    <w:rsid w:val="008373F2"/>
    <w:rsid w:val="00842211"/>
    <w:rsid w:val="00851257"/>
    <w:rsid w:val="008721AB"/>
    <w:rsid w:val="00882C33"/>
    <w:rsid w:val="008A2918"/>
    <w:rsid w:val="008A2CFC"/>
    <w:rsid w:val="008C384E"/>
    <w:rsid w:val="008E6167"/>
    <w:rsid w:val="009029C1"/>
    <w:rsid w:val="00907AB6"/>
    <w:rsid w:val="009505CD"/>
    <w:rsid w:val="009972AF"/>
    <w:rsid w:val="009B7372"/>
    <w:rsid w:val="009C007D"/>
    <w:rsid w:val="009C272C"/>
    <w:rsid w:val="009E511D"/>
    <w:rsid w:val="009F0A92"/>
    <w:rsid w:val="009F3D6D"/>
    <w:rsid w:val="009F554E"/>
    <w:rsid w:val="00A27F34"/>
    <w:rsid w:val="00A31B56"/>
    <w:rsid w:val="00A4157A"/>
    <w:rsid w:val="00A632ED"/>
    <w:rsid w:val="00AC7A4C"/>
    <w:rsid w:val="00AD06C6"/>
    <w:rsid w:val="00B42707"/>
    <w:rsid w:val="00B638B9"/>
    <w:rsid w:val="00B819EA"/>
    <w:rsid w:val="00BB5413"/>
    <w:rsid w:val="00BB55AD"/>
    <w:rsid w:val="00BF62D3"/>
    <w:rsid w:val="00BF6C32"/>
    <w:rsid w:val="00C263C6"/>
    <w:rsid w:val="00CA4440"/>
    <w:rsid w:val="00CA4C67"/>
    <w:rsid w:val="00CD44D6"/>
    <w:rsid w:val="00D02CF1"/>
    <w:rsid w:val="00D335FF"/>
    <w:rsid w:val="00D838F5"/>
    <w:rsid w:val="00D92707"/>
    <w:rsid w:val="00D96221"/>
    <w:rsid w:val="00DA385A"/>
    <w:rsid w:val="00DD768A"/>
    <w:rsid w:val="00E10297"/>
    <w:rsid w:val="00E65261"/>
    <w:rsid w:val="00E77365"/>
    <w:rsid w:val="00EC7FEF"/>
    <w:rsid w:val="00EE1D9B"/>
    <w:rsid w:val="00F11E12"/>
    <w:rsid w:val="00F139F6"/>
    <w:rsid w:val="00F173EC"/>
    <w:rsid w:val="00F273FF"/>
    <w:rsid w:val="00F373E5"/>
    <w:rsid w:val="00F522A4"/>
    <w:rsid w:val="00F91A9F"/>
    <w:rsid w:val="00F95E87"/>
    <w:rsid w:val="00FA6A81"/>
    <w:rsid w:val="00FB0764"/>
    <w:rsid w:val="00FE3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83AFA8A"/>
  <w15:docId w15:val="{06AF7260-AA09-4724-BF3B-F74EA2C07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1AB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C1AB0"/>
  </w:style>
  <w:style w:type="character" w:customStyle="1" w:styleId="PlainTextChar">
    <w:name w:val="Plain Text Char"/>
    <w:basedOn w:val="DefaultParagraphFont"/>
    <w:link w:val="PlainText"/>
    <w:uiPriority w:val="99"/>
    <w:rsid w:val="003C1AB0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A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A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C1A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1A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AB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C1A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AB0"/>
    <w:rPr>
      <w:rFonts w:ascii="Calibri" w:hAnsi="Calibri" w:cs="Times New Roman"/>
    </w:rPr>
  </w:style>
  <w:style w:type="paragraph" w:styleId="NoSpacing">
    <w:name w:val="No Spacing"/>
    <w:uiPriority w:val="1"/>
    <w:qFormat/>
    <w:rsid w:val="004E2F02"/>
    <w:pPr>
      <w:spacing w:after="0" w:line="240" w:lineRule="auto"/>
    </w:pPr>
    <w:rPr>
      <w:rFonts w:ascii="Calibri" w:hAnsi="Calibri" w:cs="Times New Roman"/>
      <w:lang w:eastAsia="ja-JP"/>
    </w:rPr>
  </w:style>
  <w:style w:type="paragraph" w:styleId="ListParagraph">
    <w:name w:val="List Paragraph"/>
    <w:basedOn w:val="Normal"/>
    <w:uiPriority w:val="34"/>
    <w:qFormat/>
    <w:rsid w:val="00FA6A8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C665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E616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D2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7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7F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7FC"/>
    <w:rPr>
      <w:rFonts w:ascii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tynet.unity.local/departments-programs-services/research/research-employment/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unitynet.unity.local/departments-programs-services/research/research-employmen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nitynet.unity.local/departments-programs-services/research/research-employmen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4EE38-519B-4ECF-AB8C-7C0D762B8902}"/>
      </w:docPartPr>
      <w:docPartBody>
        <w:p w:rsidR="000828FC" w:rsidRDefault="009006B8">
          <w:r w:rsidRPr="00ED3186">
            <w:rPr>
              <w:rStyle w:val="PlaceholderText"/>
            </w:rPr>
            <w:t>Choose an item.</w:t>
          </w:r>
        </w:p>
      </w:docPartBody>
    </w:docPart>
    <w:docPart>
      <w:docPartPr>
        <w:name w:val="3F4F4DB3E9C74781AA3EC5A817A27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77C2B-28A8-4554-BD11-C5C3CA5130B9}"/>
      </w:docPartPr>
      <w:docPartBody>
        <w:p w:rsidR="000828FC" w:rsidRDefault="000828FC" w:rsidP="000828FC">
          <w:pPr>
            <w:pStyle w:val="3F4F4DB3E9C74781AA3EC5A817A2722E1"/>
          </w:pPr>
          <w:r w:rsidRPr="00ED3186">
            <w:rPr>
              <w:rStyle w:val="PlaceholderText"/>
            </w:rPr>
            <w:t>Choose an item.</w:t>
          </w:r>
        </w:p>
      </w:docPartBody>
    </w:docPart>
    <w:docPart>
      <w:docPartPr>
        <w:name w:val="3733FBDCB70742BABA40F5EC121D4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D6D8A-F0EB-4773-9D27-2B6FD7130674}"/>
      </w:docPartPr>
      <w:docPartBody>
        <w:p w:rsidR="000828FC" w:rsidRDefault="000828FC" w:rsidP="000828FC">
          <w:pPr>
            <w:pStyle w:val="3733FBDCB70742BABA40F5EC121D4B311"/>
          </w:pPr>
          <w:r w:rsidRPr="009029C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B2A203BC1D1B40C9A09273B60C0A6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249DC-E0A6-41B3-89F2-6F43F9705354}"/>
      </w:docPartPr>
      <w:docPartBody>
        <w:p w:rsidR="000828FC" w:rsidRDefault="000828FC" w:rsidP="000828FC">
          <w:pPr>
            <w:pStyle w:val="B2A203BC1D1B40C9A09273B60C0A6D1F1"/>
          </w:pPr>
          <w:r w:rsidRPr="009029C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008C0B466DD74A1084AF2A9E136F7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563A8-8E29-4548-8294-0655DF3D7790}"/>
      </w:docPartPr>
      <w:docPartBody>
        <w:p w:rsidR="000828FC" w:rsidRDefault="000828FC" w:rsidP="000828FC">
          <w:pPr>
            <w:pStyle w:val="008C0B466DD74A1084AF2A9E136F7DB61"/>
          </w:pPr>
          <w:r w:rsidRPr="009029C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2127E2A57D654506B0A5F9506DAF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F9AF-D205-4140-95E2-2C372AB59C55}"/>
      </w:docPartPr>
      <w:docPartBody>
        <w:p w:rsidR="000828FC" w:rsidRDefault="000828FC" w:rsidP="000828FC">
          <w:pPr>
            <w:pStyle w:val="2127E2A57D654506B0A5F9506DAF34441"/>
          </w:pPr>
          <w:r w:rsidRPr="009029C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1968AC2E9AB244B8834A0D227D531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4D35C-88B3-4647-B2B5-8F914091126D}"/>
      </w:docPartPr>
      <w:docPartBody>
        <w:p w:rsidR="000828FC" w:rsidRDefault="000828FC" w:rsidP="000828FC">
          <w:pPr>
            <w:pStyle w:val="1968AC2E9AB244B8834A0D227D53189C1"/>
          </w:pPr>
          <w:r w:rsidRPr="009029C1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4DDD3E9CE96F442896A60C89C1B13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41BD7-1309-40EE-B24B-11A22B971A53}"/>
      </w:docPartPr>
      <w:docPartBody>
        <w:p w:rsidR="009F40BE" w:rsidRDefault="000828FC" w:rsidP="000828FC">
          <w:pPr>
            <w:pStyle w:val="4DDD3E9CE96F442896A60C89C1B13F0F"/>
          </w:pPr>
          <w:r>
            <w:rPr>
              <w:rStyle w:val="PlaceholderText"/>
              <w:b/>
            </w:rPr>
            <w:t>Choose Type</w:t>
          </w:r>
        </w:p>
      </w:docPartBody>
    </w:docPart>
    <w:docPart>
      <w:docPartPr>
        <w:name w:val="51E5AFB83AE04E27A7797E7C55B3C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A112B-1667-44A8-BA28-C5537A2A4AF5}"/>
      </w:docPartPr>
      <w:docPartBody>
        <w:p w:rsidR="009F40BE" w:rsidRDefault="000828FC" w:rsidP="000828FC">
          <w:pPr>
            <w:pStyle w:val="51E5AFB83AE04E27A7797E7C55B3C59E"/>
          </w:pPr>
          <w:r>
            <w:rPr>
              <w:rStyle w:val="PlaceholderText"/>
              <w:b/>
            </w:rPr>
            <w:t>Choose Type</w:t>
          </w:r>
        </w:p>
      </w:docPartBody>
    </w:docPart>
    <w:docPart>
      <w:docPartPr>
        <w:name w:val="74D7C3AF3CB44F3095798843F1C8A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28C56-FBDB-423C-8B21-B9A6777DF3E1}"/>
      </w:docPartPr>
      <w:docPartBody>
        <w:p w:rsidR="009F40BE" w:rsidRDefault="000828FC" w:rsidP="000828FC">
          <w:pPr>
            <w:pStyle w:val="74D7C3AF3CB44F3095798843F1C8AF9D"/>
          </w:pPr>
          <w:r>
            <w:rPr>
              <w:rStyle w:val="PlaceholderText"/>
              <w:b/>
            </w:rPr>
            <w:t>Choose Type</w:t>
          </w:r>
        </w:p>
      </w:docPartBody>
    </w:docPart>
    <w:docPart>
      <w:docPartPr>
        <w:name w:val="C933F5BC8FEE4C818623653CB8EE2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93801-6777-4578-831A-F519E4081F39}"/>
      </w:docPartPr>
      <w:docPartBody>
        <w:p w:rsidR="009F40BE" w:rsidRDefault="000828FC" w:rsidP="000828FC">
          <w:pPr>
            <w:pStyle w:val="C933F5BC8FEE4C818623653CB8EE267C"/>
          </w:pPr>
          <w:r>
            <w:rPr>
              <w:rStyle w:val="PlaceholderText"/>
              <w:b/>
            </w:rPr>
            <w:t>Choose Type</w:t>
          </w:r>
        </w:p>
      </w:docPartBody>
    </w:docPart>
    <w:docPart>
      <w:docPartPr>
        <w:name w:val="D714477369584EB8A88ED14447EC6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B40EF-6B2B-437D-98DE-A992D15921E8}"/>
      </w:docPartPr>
      <w:docPartBody>
        <w:p w:rsidR="009F40BE" w:rsidRDefault="000828FC" w:rsidP="000828FC">
          <w:pPr>
            <w:pStyle w:val="D714477369584EB8A88ED14447EC639E"/>
          </w:pPr>
          <w:r>
            <w:rPr>
              <w:rStyle w:val="PlaceholderText"/>
              <w:b/>
            </w:rPr>
            <w:t>Choose 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7977"/>
    <w:rsid w:val="00006CD9"/>
    <w:rsid w:val="000819FE"/>
    <w:rsid w:val="000828FC"/>
    <w:rsid w:val="000E55BC"/>
    <w:rsid w:val="00133D2B"/>
    <w:rsid w:val="001E6327"/>
    <w:rsid w:val="00300C3F"/>
    <w:rsid w:val="00326CFB"/>
    <w:rsid w:val="006D7073"/>
    <w:rsid w:val="007556AA"/>
    <w:rsid w:val="007656A6"/>
    <w:rsid w:val="009006B8"/>
    <w:rsid w:val="009F40BE"/>
    <w:rsid w:val="00B25B74"/>
    <w:rsid w:val="00D67977"/>
    <w:rsid w:val="00E478F3"/>
    <w:rsid w:val="00EF7309"/>
    <w:rsid w:val="00F1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0BE"/>
    <w:rPr>
      <w:color w:val="808080"/>
    </w:rPr>
  </w:style>
  <w:style w:type="paragraph" w:customStyle="1" w:styleId="DFA352CD1E064EB58825A465A1A7A6F0">
    <w:name w:val="DFA352CD1E064EB58825A465A1A7A6F0"/>
    <w:rsid w:val="00D6797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FA352CD1E064EB58825A465A1A7A6F01">
    <w:name w:val="DFA352CD1E064EB58825A465A1A7A6F01"/>
    <w:rsid w:val="00D6797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FA352CD1E064EB58825A465A1A7A6F02">
    <w:name w:val="DFA352CD1E064EB58825A465A1A7A6F02"/>
    <w:rsid w:val="00D6797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92FE9EE997347E28E11126BF564CB86">
    <w:name w:val="092FE9EE997347E28E11126BF564CB86"/>
    <w:rsid w:val="00D67977"/>
  </w:style>
  <w:style w:type="paragraph" w:customStyle="1" w:styleId="98DB000C1B0E4F54ACBF3861518FBD35">
    <w:name w:val="98DB000C1B0E4F54ACBF3861518FBD35"/>
    <w:rsid w:val="00D67977"/>
  </w:style>
  <w:style w:type="paragraph" w:customStyle="1" w:styleId="7B90D24A44E349D8B67B182EA49E7B56">
    <w:name w:val="7B90D24A44E349D8B67B182EA49E7B56"/>
    <w:rsid w:val="00D67977"/>
  </w:style>
  <w:style w:type="paragraph" w:customStyle="1" w:styleId="ABA9F97CA53A42428CA7826878D06BE4">
    <w:name w:val="ABA9F97CA53A42428CA7826878D06BE4"/>
    <w:rsid w:val="001E632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804735E89C04832AD9D56C6500A1DE5">
    <w:name w:val="0804735E89C04832AD9D56C6500A1DE5"/>
    <w:rsid w:val="001E632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526CFC2A0BA4C54816F42114249E637">
    <w:name w:val="6526CFC2A0BA4C54816F42114249E637"/>
    <w:rsid w:val="001E632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BA9F97CA53A42428CA7826878D06BE41">
    <w:name w:val="ABA9F97CA53A42428CA7826878D06BE41"/>
    <w:rsid w:val="001E632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ABA9F97CA53A42428CA7826878D06BE42">
    <w:name w:val="ABA9F97CA53A42428CA7826878D06BE42"/>
    <w:rsid w:val="001E6327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E2DE42F856A43F3B2EA5C6B104118BC">
    <w:name w:val="3E2DE42F856A43F3B2EA5C6B104118BC"/>
    <w:rsid w:val="001E6327"/>
  </w:style>
  <w:style w:type="paragraph" w:customStyle="1" w:styleId="22BB5CBE2BE048008322D7B34AC67E57">
    <w:name w:val="22BB5CBE2BE048008322D7B34AC67E57"/>
    <w:rsid w:val="001E6327"/>
  </w:style>
  <w:style w:type="paragraph" w:customStyle="1" w:styleId="541AC917582B4BA3A710DD7758A4F033">
    <w:name w:val="541AC917582B4BA3A710DD7758A4F033"/>
    <w:rsid w:val="001E6327"/>
  </w:style>
  <w:style w:type="paragraph" w:customStyle="1" w:styleId="426B2D3CD55347CCB49D7F8BF10C3D10">
    <w:name w:val="426B2D3CD55347CCB49D7F8BF10C3D10"/>
    <w:rsid w:val="001E6327"/>
  </w:style>
  <w:style w:type="paragraph" w:customStyle="1" w:styleId="4029FFAF67E34ECB842EE9E9F0142B07">
    <w:name w:val="4029FFAF67E34ECB842EE9E9F0142B07"/>
    <w:rsid w:val="001E6327"/>
  </w:style>
  <w:style w:type="paragraph" w:customStyle="1" w:styleId="A962D51C55404A30B7B420CF5D3FEC7E">
    <w:name w:val="A962D51C55404A30B7B420CF5D3FEC7E"/>
    <w:rsid w:val="001E6327"/>
  </w:style>
  <w:style w:type="paragraph" w:customStyle="1" w:styleId="ABA9F97CA53A42428CA7826878D06BE43">
    <w:name w:val="ABA9F97CA53A42428CA7826878D06BE43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2BB5CBE2BE048008322D7B34AC67E571">
    <w:name w:val="22BB5CBE2BE048008322D7B34AC67E571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41AC917582B4BA3A710DD7758A4F0331">
    <w:name w:val="541AC917582B4BA3A710DD7758A4F0331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26B2D3CD55347CCB49D7F8BF10C3D101">
    <w:name w:val="426B2D3CD55347CCB49D7F8BF10C3D101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4029FFAF67E34ECB842EE9E9F0142B071">
    <w:name w:val="4029FFAF67E34ECB842EE9E9F0142B071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E9FBDB5A708543E8BC10EF0298E00453">
    <w:name w:val="E9FBDB5A708543E8BC10EF0298E00453"/>
    <w:rsid w:val="00EF7309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BEA768AC24A4310AA7223A54652A3F0">
    <w:name w:val="3BEA768AC24A4310AA7223A54652A3F0"/>
    <w:rsid w:val="009006B8"/>
    <w:pPr>
      <w:spacing w:after="160" w:line="259" w:lineRule="auto"/>
    </w:pPr>
  </w:style>
  <w:style w:type="paragraph" w:customStyle="1" w:styleId="87E33C5A3C2549EE9492F765E78C8861">
    <w:name w:val="87E33C5A3C2549EE9492F765E78C8861"/>
    <w:rsid w:val="009006B8"/>
    <w:pPr>
      <w:spacing w:after="160" w:line="259" w:lineRule="auto"/>
    </w:pPr>
  </w:style>
  <w:style w:type="paragraph" w:customStyle="1" w:styleId="3CD9AE86DF374D31BFC713294A920A11">
    <w:name w:val="3CD9AE86DF374D31BFC713294A920A11"/>
    <w:rsid w:val="009006B8"/>
    <w:pPr>
      <w:spacing w:after="160" w:line="259" w:lineRule="auto"/>
    </w:pPr>
  </w:style>
  <w:style w:type="paragraph" w:customStyle="1" w:styleId="3F4F4DB3E9C74781AA3EC5A817A2722E">
    <w:name w:val="3F4F4DB3E9C74781AA3EC5A817A2722E"/>
    <w:rsid w:val="009006B8"/>
    <w:pPr>
      <w:spacing w:after="160" w:line="259" w:lineRule="auto"/>
    </w:pPr>
  </w:style>
  <w:style w:type="paragraph" w:customStyle="1" w:styleId="133908A4D1574F358D3CFABB70EF2FFA">
    <w:name w:val="133908A4D1574F358D3CFABB70EF2FFA"/>
    <w:rsid w:val="009006B8"/>
    <w:pPr>
      <w:spacing w:after="160" w:line="259" w:lineRule="auto"/>
    </w:pPr>
  </w:style>
  <w:style w:type="paragraph" w:customStyle="1" w:styleId="799E3564D45E4EA4B9729E24D31D702F">
    <w:name w:val="799E3564D45E4EA4B9729E24D31D702F"/>
    <w:rsid w:val="009006B8"/>
    <w:pPr>
      <w:spacing w:after="160" w:line="259" w:lineRule="auto"/>
    </w:pPr>
  </w:style>
  <w:style w:type="paragraph" w:customStyle="1" w:styleId="3733FBDCB70742BABA40F5EC121D4B31">
    <w:name w:val="3733FBDCB70742BABA40F5EC121D4B31"/>
    <w:rsid w:val="009006B8"/>
    <w:pPr>
      <w:spacing w:after="160" w:line="259" w:lineRule="auto"/>
    </w:pPr>
  </w:style>
  <w:style w:type="paragraph" w:customStyle="1" w:styleId="B2A203BC1D1B40C9A09273B60C0A6D1F">
    <w:name w:val="B2A203BC1D1B40C9A09273B60C0A6D1F"/>
    <w:rsid w:val="009006B8"/>
    <w:pPr>
      <w:spacing w:after="160" w:line="259" w:lineRule="auto"/>
    </w:pPr>
  </w:style>
  <w:style w:type="paragraph" w:customStyle="1" w:styleId="008C0B466DD74A1084AF2A9E136F7DB6">
    <w:name w:val="008C0B466DD74A1084AF2A9E136F7DB6"/>
    <w:rsid w:val="009006B8"/>
    <w:pPr>
      <w:spacing w:after="160" w:line="259" w:lineRule="auto"/>
    </w:pPr>
  </w:style>
  <w:style w:type="paragraph" w:customStyle="1" w:styleId="2127E2A57D654506B0A5F9506DAF3444">
    <w:name w:val="2127E2A57D654506B0A5F9506DAF3444"/>
    <w:rsid w:val="009006B8"/>
    <w:pPr>
      <w:spacing w:after="160" w:line="259" w:lineRule="auto"/>
    </w:pPr>
  </w:style>
  <w:style w:type="paragraph" w:customStyle="1" w:styleId="1968AC2E9AB244B8834A0D227D53189C">
    <w:name w:val="1968AC2E9AB244B8834A0D227D53189C"/>
    <w:rsid w:val="009006B8"/>
    <w:pPr>
      <w:spacing w:after="160" w:line="259" w:lineRule="auto"/>
    </w:pPr>
  </w:style>
  <w:style w:type="paragraph" w:customStyle="1" w:styleId="4DDD3E9CE96F442896A60C89C1B13F0F">
    <w:name w:val="4DDD3E9CE96F442896A60C89C1B13F0F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733FBDCB70742BABA40F5EC121D4B311">
    <w:name w:val="3733FBDCB70742BABA40F5EC121D4B31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51E5AFB83AE04E27A7797E7C55B3C59E">
    <w:name w:val="51E5AFB83AE04E27A7797E7C55B3C59E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B2A203BC1D1B40C9A09273B60C0A6D1F1">
    <w:name w:val="B2A203BC1D1B40C9A09273B60C0A6D1F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4D7C3AF3CB44F3095798843F1C8AF9D">
    <w:name w:val="74D7C3AF3CB44F3095798843F1C8AF9D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008C0B466DD74A1084AF2A9E136F7DB61">
    <w:name w:val="008C0B466DD74A1084AF2A9E136F7DB6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C933F5BC8FEE4C818623653CB8EE267C">
    <w:name w:val="C933F5BC8FEE4C818623653CB8EE267C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2127E2A57D654506B0A5F9506DAF34441">
    <w:name w:val="2127E2A57D654506B0A5F9506DAF3444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714477369584EB8A88ED14447EC639E">
    <w:name w:val="D714477369584EB8A88ED14447EC639E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968AC2E9AB244B8834A0D227D53189C1">
    <w:name w:val="1968AC2E9AB244B8834A0D227D53189C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3F4F4DB3E9C74781AA3EC5A817A2722E1">
    <w:name w:val="3F4F4DB3E9C74781AA3EC5A817A2722E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33908A4D1574F358D3CFABB70EF2FFA1">
    <w:name w:val="133908A4D1574F358D3CFABB70EF2FFA1"/>
    <w:rsid w:val="000828FC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13C8D29789B4BFB8F9CBCC9F1FAC84D">
    <w:name w:val="613C8D29789B4BFB8F9CBCC9F1FAC84D"/>
    <w:rsid w:val="009F40BE"/>
    <w:pPr>
      <w:spacing w:after="160" w:line="259" w:lineRule="auto"/>
    </w:pPr>
  </w:style>
  <w:style w:type="paragraph" w:customStyle="1" w:styleId="5717979827154EFCAB4A975233037D76">
    <w:name w:val="5717979827154EFCAB4A975233037D76"/>
    <w:rsid w:val="009F40BE"/>
    <w:pPr>
      <w:spacing w:after="160" w:line="259" w:lineRule="auto"/>
    </w:pPr>
  </w:style>
  <w:style w:type="paragraph" w:customStyle="1" w:styleId="77FF42EB912244DEAD5DD56D69D9DC14">
    <w:name w:val="77FF42EB912244DEAD5DD56D69D9DC14"/>
    <w:rsid w:val="009F40BE"/>
    <w:pPr>
      <w:spacing w:after="160" w:line="259" w:lineRule="auto"/>
    </w:pPr>
  </w:style>
  <w:style w:type="paragraph" w:customStyle="1" w:styleId="256E93954C944E1493EFADFF3DB0780B">
    <w:name w:val="256E93954C944E1493EFADFF3DB0780B"/>
    <w:rsid w:val="009F40B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arafianowicz</dc:creator>
  <cp:lastModifiedBy>David Ballesteros</cp:lastModifiedBy>
  <cp:revision>5</cp:revision>
  <cp:lastPrinted>2018-03-29T15:02:00Z</cp:lastPrinted>
  <dcterms:created xsi:type="dcterms:W3CDTF">2022-07-06T13:21:00Z</dcterms:created>
  <dcterms:modified xsi:type="dcterms:W3CDTF">2022-09-22T13:44:00Z</dcterms:modified>
</cp:coreProperties>
</file>